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0BA1B5" w14:textId="77777777" w:rsidR="000B414C" w:rsidRPr="0084745C" w:rsidRDefault="00667FEF" w:rsidP="006C72CB">
      <w:pPr>
        <w:pStyle w:val="IOSdocumenttitle2017"/>
      </w:pPr>
      <w:r w:rsidRPr="0084745C">
        <w:rPr>
          <w:noProof/>
          <w:lang w:eastAsia="en-AU"/>
        </w:rPr>
        <w:drawing>
          <wp:inline distT="0" distB="0" distL="0" distR="0" wp14:anchorId="574CE97A" wp14:editId="3CA5DE2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62CF0">
        <w:t>Anaphylaxis</w:t>
      </w:r>
    </w:p>
    <w:p w14:paraId="7E479323" w14:textId="77777777" w:rsidR="00162CF0" w:rsidRDefault="00162CF0" w:rsidP="00162CF0">
      <w:pPr>
        <w:pStyle w:val="IOSheading22017"/>
      </w:pPr>
      <w:r>
        <w:t>Lesson 1</w:t>
      </w:r>
    </w:p>
    <w:p w14:paraId="1AE4A59F" w14:textId="77777777" w:rsidR="00162CF0" w:rsidRDefault="00162CF0" w:rsidP="00162CF0">
      <w:pPr>
        <w:pStyle w:val="IOSheading32017"/>
      </w:pPr>
      <w:r>
        <w:t>Outcomes and indicators</w:t>
      </w:r>
    </w:p>
    <w:p w14:paraId="50B27AA2" w14:textId="77777777" w:rsidR="00162CF0" w:rsidRDefault="00162CF0" w:rsidP="00162CF0">
      <w:pPr>
        <w:pStyle w:val="IOSbodytext2017"/>
        <w:rPr>
          <w:lang w:eastAsia="en-US"/>
        </w:rPr>
      </w:pPr>
      <w:r>
        <w:rPr>
          <w:lang w:eastAsia="en-US"/>
        </w:rPr>
        <w:t xml:space="preserve">SLS3.13 </w:t>
      </w:r>
      <w:proofErr w:type="gramStart"/>
      <w:r>
        <w:rPr>
          <w:lang w:eastAsia="en-US"/>
        </w:rPr>
        <w:t>Describes</w:t>
      </w:r>
      <w:proofErr w:type="gramEnd"/>
      <w:r>
        <w:rPr>
          <w:lang w:eastAsia="en-US"/>
        </w:rPr>
        <w:t xml:space="preserve"> safe practices that are appropriate to a range of situations and environments</w:t>
      </w:r>
    </w:p>
    <w:p w14:paraId="6A1789B1" w14:textId="77777777" w:rsidR="00162CF0" w:rsidRDefault="00162CF0" w:rsidP="00162CF0">
      <w:pPr>
        <w:pStyle w:val="IOSlist1bullet2017"/>
        <w:rPr>
          <w:lang w:eastAsia="en-US"/>
        </w:rPr>
      </w:pPr>
      <w:r>
        <w:rPr>
          <w:lang w:eastAsia="en-US"/>
        </w:rPr>
        <w:t>identifies factors that may cause an allergic reaction</w:t>
      </w:r>
    </w:p>
    <w:p w14:paraId="240A3A46" w14:textId="77777777" w:rsidR="00162CF0" w:rsidRDefault="00162CF0" w:rsidP="00162CF0">
      <w:pPr>
        <w:pStyle w:val="IOSheading32017"/>
      </w:pPr>
      <w:r>
        <w:t>Learning experiences</w:t>
      </w:r>
    </w:p>
    <w:p w14:paraId="376A4348" w14:textId="77777777" w:rsidR="00162CF0" w:rsidRDefault="00162CF0" w:rsidP="00037221">
      <w:pPr>
        <w:pStyle w:val="IOSheading42017"/>
      </w:pPr>
      <w:r>
        <w:t>What is an allergy?</w:t>
      </w:r>
    </w:p>
    <w:p w14:paraId="02A3EF4F" w14:textId="77777777" w:rsidR="00162CF0" w:rsidRDefault="00162CF0" w:rsidP="00162CF0">
      <w:pPr>
        <w:pStyle w:val="IOSList1numbered2017"/>
        <w:rPr>
          <w:lang w:eastAsia="en-US"/>
        </w:rPr>
      </w:pPr>
      <w:r>
        <w:rPr>
          <w:lang w:eastAsia="en-US"/>
        </w:rPr>
        <w:t>Ask students:</w:t>
      </w:r>
    </w:p>
    <w:p w14:paraId="66206E7B" w14:textId="77777777" w:rsidR="00162CF0" w:rsidRDefault="00162CF0" w:rsidP="00162CF0">
      <w:pPr>
        <w:pStyle w:val="IOSlist2bullet2017"/>
        <w:rPr>
          <w:lang w:eastAsia="en-US"/>
        </w:rPr>
      </w:pPr>
      <w:r>
        <w:rPr>
          <w:lang w:eastAsia="en-US"/>
        </w:rPr>
        <w:t>What is an allergy?</w:t>
      </w:r>
    </w:p>
    <w:p w14:paraId="053B5B27" w14:textId="77777777" w:rsidR="00162CF0" w:rsidRDefault="00162CF0" w:rsidP="00162CF0">
      <w:pPr>
        <w:pStyle w:val="IOSlist2bullet2017"/>
        <w:rPr>
          <w:lang w:eastAsia="en-US"/>
        </w:rPr>
      </w:pPr>
      <w:r>
        <w:rPr>
          <w:lang w:eastAsia="en-US"/>
        </w:rPr>
        <w:t>What does it mean if you are allergic to something?</w:t>
      </w:r>
    </w:p>
    <w:p w14:paraId="512491F4" w14:textId="77777777" w:rsidR="00162CF0" w:rsidRDefault="00162CF0" w:rsidP="00162CF0">
      <w:pPr>
        <w:pStyle w:val="IOSlist2bullet2017"/>
        <w:rPr>
          <w:lang w:eastAsia="en-US"/>
        </w:rPr>
      </w:pPr>
      <w:r>
        <w:rPr>
          <w:lang w:eastAsia="en-US"/>
        </w:rPr>
        <w:t>Does anyone in this class have an allergy?</w:t>
      </w:r>
    </w:p>
    <w:p w14:paraId="03000C9E" w14:textId="77777777" w:rsidR="00162CF0" w:rsidRDefault="00162CF0" w:rsidP="00162CF0">
      <w:pPr>
        <w:pStyle w:val="IOSList1numbered2017"/>
        <w:rPr>
          <w:lang w:eastAsia="en-US"/>
        </w:rPr>
      </w:pPr>
      <w:r>
        <w:rPr>
          <w:lang w:eastAsia="en-US"/>
        </w:rPr>
        <w:t>Encourage students to share examples of their allergies and experiences.</w:t>
      </w:r>
    </w:p>
    <w:p w14:paraId="33F0CE1C" w14:textId="77777777" w:rsidR="00162CF0" w:rsidRDefault="00162CF0" w:rsidP="00162CF0">
      <w:pPr>
        <w:pStyle w:val="IOSList1numbered2017"/>
        <w:rPr>
          <w:lang w:eastAsia="en-US"/>
        </w:rPr>
      </w:pPr>
      <w:r>
        <w:rPr>
          <w:lang w:eastAsia="en-US"/>
        </w:rPr>
        <w:t>Brainstorm the different things people might be allergic to e.g. bee stings, p</w:t>
      </w:r>
      <w:r w:rsidR="00037221">
        <w:rPr>
          <w:lang w:eastAsia="en-US"/>
        </w:rPr>
        <w:t>eanuts, penicillin.</w:t>
      </w:r>
    </w:p>
    <w:p w14:paraId="381FD14E" w14:textId="77777777" w:rsidR="00162CF0" w:rsidRDefault="00162CF0" w:rsidP="00162CF0">
      <w:pPr>
        <w:pStyle w:val="IOSList1numbered2017"/>
        <w:rPr>
          <w:lang w:eastAsia="en-US"/>
        </w:rPr>
      </w:pPr>
      <w:r>
        <w:rPr>
          <w:lang w:eastAsia="en-US"/>
        </w:rPr>
        <w:t>Ask students: Why is it important to know if someone has an allergy?</w:t>
      </w:r>
    </w:p>
    <w:p w14:paraId="37AD729B" w14:textId="77777777" w:rsidR="00162CF0" w:rsidRDefault="00162CF0" w:rsidP="00162CF0">
      <w:pPr>
        <w:pStyle w:val="IOSheading42017"/>
      </w:pPr>
      <w:r>
        <w:t>What is anaphylaxis?</w:t>
      </w:r>
    </w:p>
    <w:p w14:paraId="141272E9" w14:textId="77777777" w:rsidR="00162CF0" w:rsidRDefault="00162CF0" w:rsidP="00162CF0">
      <w:pPr>
        <w:pStyle w:val="IOSList1numbered2017"/>
        <w:rPr>
          <w:lang w:eastAsia="en-US"/>
        </w:rPr>
      </w:pPr>
      <w:r>
        <w:rPr>
          <w:lang w:eastAsia="en-US"/>
        </w:rPr>
        <w:t>Ask students:</w:t>
      </w:r>
    </w:p>
    <w:p w14:paraId="22CF1CE1" w14:textId="77777777" w:rsidR="00162CF0" w:rsidRDefault="00162CF0" w:rsidP="00162CF0">
      <w:pPr>
        <w:pStyle w:val="IOSlist2bullet2017"/>
        <w:rPr>
          <w:lang w:eastAsia="en-US"/>
        </w:rPr>
      </w:pPr>
      <w:r>
        <w:rPr>
          <w:lang w:eastAsia="en-US"/>
        </w:rPr>
        <w:t xml:space="preserve">Have you have heard of anaphylaxis? If so, do you know what it is? </w:t>
      </w:r>
      <w:r w:rsidR="008D04DB">
        <w:rPr>
          <w:lang w:eastAsia="en-US"/>
        </w:rPr>
        <w:t>Allow students time to explain.</w:t>
      </w:r>
    </w:p>
    <w:p w14:paraId="7E939B1B" w14:textId="77777777" w:rsidR="00162CF0" w:rsidRDefault="00162CF0" w:rsidP="00162CF0">
      <w:pPr>
        <w:pStyle w:val="IOSlist2bullet2017"/>
        <w:rPr>
          <w:lang w:eastAsia="en-US"/>
        </w:rPr>
      </w:pPr>
      <w:r>
        <w:rPr>
          <w:lang w:eastAsia="en-US"/>
        </w:rPr>
        <w:t>Do you know someone with anaphylaxis?</w:t>
      </w:r>
    </w:p>
    <w:p w14:paraId="7FB263EC" w14:textId="77777777" w:rsidR="00162CF0" w:rsidRDefault="00162CF0" w:rsidP="00162CF0">
      <w:pPr>
        <w:pStyle w:val="IOSlist2bullet2017"/>
        <w:rPr>
          <w:lang w:eastAsia="en-US"/>
        </w:rPr>
      </w:pPr>
      <w:r>
        <w:rPr>
          <w:lang w:eastAsia="en-US"/>
        </w:rPr>
        <w:t>What is the difference between someone who has an allergy and someone who has anaphylaxis?</w:t>
      </w:r>
    </w:p>
    <w:p w14:paraId="79B06485" w14:textId="77777777" w:rsidR="00162CF0" w:rsidRDefault="00162CF0" w:rsidP="00162CF0">
      <w:pPr>
        <w:pStyle w:val="IOSList1numbered2017"/>
        <w:rPr>
          <w:lang w:eastAsia="en-US"/>
        </w:rPr>
      </w:pPr>
      <w:r>
        <w:rPr>
          <w:lang w:eastAsia="en-US"/>
        </w:rPr>
        <w:t>In small groups, ask students to use the Internet to find out:</w:t>
      </w:r>
      <w:r w:rsidR="00037221">
        <w:rPr>
          <w:lang w:eastAsia="en-US"/>
        </w:rPr>
        <w:t xml:space="preserve"> </w:t>
      </w:r>
      <w:r>
        <w:rPr>
          <w:lang w:eastAsia="en-US"/>
        </w:rPr>
        <w:t>What is anaphylaxis?</w:t>
      </w:r>
    </w:p>
    <w:p w14:paraId="7F0D3208" w14:textId="77777777" w:rsidR="00162CF0" w:rsidRDefault="00162CF0" w:rsidP="00162CF0">
      <w:pPr>
        <w:pStyle w:val="IOSlist2bullet2017"/>
        <w:rPr>
          <w:lang w:eastAsia="en-US"/>
        </w:rPr>
      </w:pPr>
      <w:r>
        <w:rPr>
          <w:lang w:eastAsia="en-US"/>
        </w:rPr>
        <w:t>What are the main causes of anaphylactic reaction?</w:t>
      </w:r>
    </w:p>
    <w:p w14:paraId="38455684" w14:textId="77777777" w:rsidR="00162CF0" w:rsidRDefault="00162CF0" w:rsidP="00162CF0">
      <w:pPr>
        <w:pStyle w:val="IOSlist2bullet2017"/>
        <w:rPr>
          <w:lang w:eastAsia="en-US"/>
        </w:rPr>
      </w:pPr>
      <w:r>
        <w:rPr>
          <w:lang w:eastAsia="en-US"/>
        </w:rPr>
        <w:t>What are the most common types of food that can cause an anaphylactic reaction?</w:t>
      </w:r>
    </w:p>
    <w:p w14:paraId="5714D84C" w14:textId="77777777" w:rsidR="00162CF0" w:rsidRDefault="00162CF0" w:rsidP="00162CF0">
      <w:pPr>
        <w:pStyle w:val="IOSlist2bullet2017"/>
        <w:rPr>
          <w:lang w:eastAsia="en-US"/>
        </w:rPr>
      </w:pPr>
      <w:r>
        <w:rPr>
          <w:lang w:eastAsia="en-US"/>
        </w:rPr>
        <w:t>What other triggers can cause an anaphylactic reaction?</w:t>
      </w:r>
    </w:p>
    <w:p w14:paraId="55BACD59" w14:textId="77777777" w:rsidR="00162CF0" w:rsidRDefault="00162CF0" w:rsidP="00162CF0">
      <w:pPr>
        <w:pStyle w:val="IOSList1numbered2017"/>
        <w:rPr>
          <w:lang w:eastAsia="en-US"/>
        </w:rPr>
      </w:pPr>
      <w:r>
        <w:rPr>
          <w:lang w:eastAsia="en-US"/>
        </w:rPr>
        <w:t>Ask groups to share their findings with the class. Record group responses.</w:t>
      </w:r>
    </w:p>
    <w:p w14:paraId="7A64C531" w14:textId="77777777" w:rsidR="00162CF0" w:rsidRDefault="00162CF0" w:rsidP="00162CF0">
      <w:pPr>
        <w:pStyle w:val="IOSheading42017"/>
      </w:pPr>
      <w:r>
        <w:lastRenderedPageBreak/>
        <w:t>What causes anaphylaxis?</w:t>
      </w:r>
    </w:p>
    <w:p w14:paraId="06EDDE4B" w14:textId="77777777" w:rsidR="00162CF0" w:rsidRDefault="00162CF0" w:rsidP="00162CF0">
      <w:pPr>
        <w:pStyle w:val="IOSList1numbered2017"/>
        <w:rPr>
          <w:lang w:eastAsia="en-US"/>
        </w:rPr>
      </w:pPr>
      <w:r>
        <w:rPr>
          <w:lang w:eastAsia="en-US"/>
        </w:rPr>
        <w:t>Discuss the different causes of anaphylaxis from the previous activity.</w:t>
      </w:r>
    </w:p>
    <w:p w14:paraId="6E758F87" w14:textId="77777777" w:rsidR="00162CF0" w:rsidRDefault="00162CF0" w:rsidP="00162CF0">
      <w:pPr>
        <w:pStyle w:val="IOSList1numbered2017"/>
        <w:rPr>
          <w:lang w:eastAsia="en-US"/>
        </w:rPr>
      </w:pPr>
      <w:r>
        <w:rPr>
          <w:lang w:eastAsia="en-US"/>
        </w:rPr>
        <w:t xml:space="preserve">Distribute a set of food allergen cards to small groups. Each group is asked to group the </w:t>
      </w:r>
      <w:r w:rsidR="008D04DB">
        <w:rPr>
          <w:lang w:eastAsia="en-US"/>
        </w:rPr>
        <w:t>allergen cards into categories.</w:t>
      </w:r>
    </w:p>
    <w:p w14:paraId="2F10154C" w14:textId="77777777" w:rsidR="00162CF0" w:rsidRDefault="00162CF0" w:rsidP="00162CF0">
      <w:pPr>
        <w:pStyle w:val="IOSList1numbered2017"/>
        <w:rPr>
          <w:lang w:eastAsia="en-US"/>
        </w:rPr>
      </w:pPr>
      <w:r>
        <w:rPr>
          <w:lang w:eastAsia="en-US"/>
        </w:rPr>
        <w:tab/>
        <w:t>When complete, ask students what categories they created for their allergens, e.g. food, insects, medication. Review answers as a whole class, placing cards in the correct category on the board, i.e. fo</w:t>
      </w:r>
      <w:r w:rsidR="008D04DB">
        <w:rPr>
          <w:lang w:eastAsia="en-US"/>
        </w:rPr>
        <w:t>od, insect sting or medication.</w:t>
      </w:r>
    </w:p>
    <w:p w14:paraId="170DC3C7" w14:textId="77777777" w:rsidR="00162CF0" w:rsidRDefault="00162CF0" w:rsidP="00162CF0">
      <w:pPr>
        <w:pStyle w:val="IOSList1numbered2017"/>
        <w:rPr>
          <w:lang w:eastAsia="en-US"/>
        </w:rPr>
      </w:pPr>
      <w:r>
        <w:rPr>
          <w:lang w:eastAsia="en-US"/>
        </w:rPr>
        <w:t>Discuss which category may</w:t>
      </w:r>
      <w:r w:rsidR="008D04DB">
        <w:rPr>
          <w:lang w:eastAsia="en-US"/>
        </w:rPr>
        <w:t xml:space="preserve"> be the most risk for children.</w:t>
      </w:r>
    </w:p>
    <w:p w14:paraId="061C617E" w14:textId="77777777" w:rsidR="00162CF0" w:rsidRDefault="00162CF0" w:rsidP="00162CF0">
      <w:pPr>
        <w:pStyle w:val="IOSList1numbered2017"/>
        <w:rPr>
          <w:lang w:eastAsia="en-US"/>
        </w:rPr>
      </w:pPr>
      <w:r>
        <w:rPr>
          <w:lang w:eastAsia="en-US"/>
        </w:rPr>
        <w:t>What category may be the most risk at school; at a party; at home; bushwalking?</w:t>
      </w:r>
    </w:p>
    <w:p w14:paraId="09D4DB18" w14:textId="77777777" w:rsidR="009862E0" w:rsidRDefault="00162CF0" w:rsidP="00162CF0">
      <w:pPr>
        <w:pStyle w:val="IOSheading32017"/>
      </w:pPr>
      <w:r>
        <w:t>Resources - Food allergen cards</w:t>
      </w:r>
    </w:p>
    <w:p w14:paraId="45E5E3A9" w14:textId="77777777" w:rsidR="00162CF0"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sectPr w:rsidR="00162CF0" w:rsidSect="00162CF0">
          <w:headerReference w:type="default" r:id="rId10"/>
          <w:footerReference w:type="even" r:id="rId11"/>
          <w:footerReference w:type="default" r:id="rId12"/>
          <w:pgSz w:w="11906" w:h="16838"/>
          <w:pgMar w:top="964" w:right="567" w:bottom="567" w:left="567" w:header="454" w:footer="567" w:gutter="0"/>
          <w:cols w:space="708"/>
          <w:docGrid w:linePitch="360"/>
        </w:sectPr>
      </w:pPr>
    </w:p>
    <w:p w14:paraId="1F5BB039"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lastRenderedPageBreak/>
        <w:t>milk</w:t>
      </w:r>
      <w:proofErr w:type="gramEnd"/>
    </w:p>
    <w:p w14:paraId="1B844EC7"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wasp</w:t>
      </w:r>
      <w:proofErr w:type="gramEnd"/>
      <w:r w:rsidRPr="00D04D41">
        <w:rPr>
          <w:sz w:val="56"/>
          <w:szCs w:val="44"/>
        </w:rPr>
        <w:t xml:space="preserve"> sting</w:t>
      </w:r>
    </w:p>
    <w:p w14:paraId="3DCEFA7D"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peanuts</w:t>
      </w:r>
      <w:proofErr w:type="gramEnd"/>
    </w:p>
    <w:p w14:paraId="486C7137"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ant</w:t>
      </w:r>
      <w:proofErr w:type="gramEnd"/>
      <w:r w:rsidRPr="00D04D41">
        <w:rPr>
          <w:sz w:val="56"/>
          <w:szCs w:val="44"/>
        </w:rPr>
        <w:t xml:space="preserve"> bite</w:t>
      </w:r>
    </w:p>
    <w:p w14:paraId="034022BA"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soy</w:t>
      </w:r>
      <w:proofErr w:type="gramEnd"/>
    </w:p>
    <w:p w14:paraId="4E80E195"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lastRenderedPageBreak/>
        <w:t>penicillin</w:t>
      </w:r>
      <w:proofErr w:type="gramEnd"/>
    </w:p>
    <w:p w14:paraId="415AEAD2"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tree</w:t>
      </w:r>
      <w:proofErr w:type="gramEnd"/>
      <w:r w:rsidRPr="00D04D41">
        <w:rPr>
          <w:sz w:val="56"/>
          <w:szCs w:val="44"/>
        </w:rPr>
        <w:t xml:space="preserve"> nuts</w:t>
      </w:r>
    </w:p>
    <w:p w14:paraId="57EF5507"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fish</w:t>
      </w:r>
      <w:proofErr w:type="gramEnd"/>
    </w:p>
    <w:p w14:paraId="139DC61C"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shell</w:t>
      </w:r>
      <w:proofErr w:type="gramEnd"/>
      <w:r w:rsidRPr="00D04D41">
        <w:rPr>
          <w:sz w:val="56"/>
          <w:szCs w:val="44"/>
        </w:rPr>
        <w:t xml:space="preserve"> fish</w:t>
      </w:r>
    </w:p>
    <w:p w14:paraId="26C5EE79" w14:textId="77777777" w:rsidR="00162CF0" w:rsidRPr="00D04D41" w:rsidRDefault="00162CF0" w:rsidP="00162CF0">
      <w:pPr>
        <w:pStyle w:val="IOSbodytext"/>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56"/>
          <w:szCs w:val="44"/>
        </w:rPr>
      </w:pPr>
      <w:proofErr w:type="gramStart"/>
      <w:r w:rsidRPr="00D04D41">
        <w:rPr>
          <w:sz w:val="56"/>
          <w:szCs w:val="44"/>
        </w:rPr>
        <w:t>bee</w:t>
      </w:r>
      <w:proofErr w:type="gramEnd"/>
      <w:r w:rsidRPr="00D04D41">
        <w:rPr>
          <w:sz w:val="56"/>
          <w:szCs w:val="44"/>
        </w:rPr>
        <w:t xml:space="preserve"> sting</w:t>
      </w:r>
    </w:p>
    <w:p w14:paraId="125A6AAE" w14:textId="77777777" w:rsidR="00162CF0" w:rsidRDefault="00162CF0" w:rsidP="00162CF0">
      <w:pPr>
        <w:pStyle w:val="IOSbodytext2017"/>
        <w:rPr>
          <w:lang w:eastAsia="en-US"/>
        </w:rPr>
        <w:sectPr w:rsidR="00162CF0" w:rsidSect="00162CF0">
          <w:type w:val="continuous"/>
          <w:pgSz w:w="11906" w:h="16838"/>
          <w:pgMar w:top="964" w:right="567" w:bottom="567" w:left="567" w:header="454" w:footer="567" w:gutter="0"/>
          <w:cols w:num="2" w:space="708"/>
          <w:docGrid w:linePitch="360"/>
        </w:sectPr>
      </w:pPr>
    </w:p>
    <w:p w14:paraId="31BB5D12" w14:textId="77777777" w:rsidR="00037221" w:rsidRDefault="00037221" w:rsidP="00162CF0">
      <w:pPr>
        <w:pStyle w:val="IOSheading22017"/>
      </w:pPr>
      <w:r>
        <w:lastRenderedPageBreak/>
        <w:br w:type="page"/>
      </w:r>
    </w:p>
    <w:p w14:paraId="7BEE366E" w14:textId="77777777" w:rsidR="00162CF0" w:rsidRDefault="00162CF0" w:rsidP="00162CF0">
      <w:pPr>
        <w:pStyle w:val="IOSheading22017"/>
      </w:pPr>
      <w:r>
        <w:lastRenderedPageBreak/>
        <w:t>Lesson 2</w:t>
      </w:r>
    </w:p>
    <w:p w14:paraId="7CAB1151" w14:textId="77777777" w:rsidR="00162CF0" w:rsidRDefault="00162CF0" w:rsidP="00162CF0">
      <w:pPr>
        <w:pStyle w:val="IOSheading32017"/>
      </w:pPr>
      <w:r>
        <w:t>Outcomes and indicators</w:t>
      </w:r>
    </w:p>
    <w:p w14:paraId="49C45E44" w14:textId="77777777" w:rsidR="00162CF0" w:rsidRDefault="00162CF0" w:rsidP="00162CF0">
      <w:pPr>
        <w:pStyle w:val="IOSbodytext2017"/>
        <w:rPr>
          <w:lang w:eastAsia="en-US"/>
        </w:rPr>
      </w:pPr>
      <w:r>
        <w:rPr>
          <w:lang w:eastAsia="en-US"/>
        </w:rPr>
        <w:t xml:space="preserve">SLS3.13 </w:t>
      </w:r>
      <w:proofErr w:type="gramStart"/>
      <w:r>
        <w:rPr>
          <w:lang w:eastAsia="en-US"/>
        </w:rPr>
        <w:t>Describes</w:t>
      </w:r>
      <w:proofErr w:type="gramEnd"/>
      <w:r>
        <w:rPr>
          <w:lang w:eastAsia="en-US"/>
        </w:rPr>
        <w:t xml:space="preserve"> safe practices that are appropriate to a range of situations and environments</w:t>
      </w:r>
    </w:p>
    <w:p w14:paraId="0D612AB3" w14:textId="77777777" w:rsidR="00162CF0" w:rsidRDefault="00162CF0" w:rsidP="00162CF0">
      <w:pPr>
        <w:pStyle w:val="IOSlist1bullet2017"/>
        <w:rPr>
          <w:lang w:eastAsia="en-US"/>
        </w:rPr>
      </w:pPr>
      <w:r>
        <w:rPr>
          <w:lang w:eastAsia="en-US"/>
        </w:rPr>
        <w:t>describes the signs and symptoms of allergic reactions including anaphylaxis</w:t>
      </w:r>
    </w:p>
    <w:p w14:paraId="63AFE041" w14:textId="77777777" w:rsidR="00162CF0" w:rsidRDefault="00162CF0" w:rsidP="00162CF0">
      <w:pPr>
        <w:pStyle w:val="IOSheading32017"/>
      </w:pPr>
      <w:r>
        <w:t>Learning experiences</w:t>
      </w:r>
    </w:p>
    <w:p w14:paraId="6D3B0589" w14:textId="77777777" w:rsidR="00162CF0" w:rsidRDefault="00162CF0" w:rsidP="00162CF0">
      <w:pPr>
        <w:pStyle w:val="IOSheading42017"/>
      </w:pPr>
      <w:r>
        <w:t>Signs and symptoms of anaphylaxis</w:t>
      </w:r>
    </w:p>
    <w:p w14:paraId="0C505681" w14:textId="4F142ED7" w:rsidR="00162CF0" w:rsidRDefault="00162CF0" w:rsidP="008D04DB">
      <w:pPr>
        <w:pStyle w:val="IOSList1numbered2017"/>
        <w:numPr>
          <w:ilvl w:val="0"/>
          <w:numId w:val="33"/>
        </w:numPr>
        <w:rPr>
          <w:lang w:eastAsia="en-US"/>
        </w:rPr>
      </w:pPr>
      <w:r>
        <w:rPr>
          <w:lang w:eastAsia="en-US"/>
        </w:rPr>
        <w:t>Ask students if they know what happens to someone when they have an anaphylactic reaction. If students are unsure, ask students to predict what might happen. To find the signs and symptoms of ana</w:t>
      </w:r>
      <w:r w:rsidR="008D04DB">
        <w:rPr>
          <w:lang w:eastAsia="en-US"/>
        </w:rPr>
        <w:t xml:space="preserve">phylaxis, direct students to </w:t>
      </w:r>
      <w:r w:rsidR="000744C4">
        <w:rPr>
          <w:lang w:eastAsia="en-US"/>
        </w:rPr>
        <w:t xml:space="preserve">the </w:t>
      </w:r>
      <w:hyperlink r:id="rId13" w:history="1">
        <w:r w:rsidR="000744C4" w:rsidRPr="000744C4">
          <w:rPr>
            <w:rStyle w:val="Hyperlink"/>
            <w:lang w:eastAsia="en-US"/>
          </w:rPr>
          <w:t xml:space="preserve">Allergy and anaphylaxis Australia website </w:t>
        </w:r>
      </w:hyperlink>
      <w:bookmarkStart w:id="0" w:name="_GoBack"/>
      <w:bookmarkEnd w:id="0"/>
      <w:r>
        <w:rPr>
          <w:lang w:eastAsia="en-US"/>
        </w:rPr>
        <w:t xml:space="preserve"> </w:t>
      </w:r>
      <w:r w:rsidR="008D04DB">
        <w:rPr>
          <w:lang w:eastAsia="en-US"/>
        </w:rPr>
        <w:t>(</w:t>
      </w:r>
      <w:r w:rsidR="008D04DB" w:rsidRPr="008D04DB">
        <w:rPr>
          <w:lang w:eastAsia="en-US"/>
        </w:rPr>
        <w:t>https://allergyfacts.org.au/allergy-anaphylaxis/what-is-anaphylaxis</w:t>
      </w:r>
      <w:r w:rsidR="008D04DB">
        <w:rPr>
          <w:lang w:eastAsia="en-US"/>
        </w:rPr>
        <w:t xml:space="preserve">) </w:t>
      </w:r>
      <w:r>
        <w:rPr>
          <w:lang w:eastAsia="en-US"/>
        </w:rPr>
        <w:t>or provide them with a hard copy of the info</w:t>
      </w:r>
      <w:r w:rsidR="008D04DB">
        <w:rPr>
          <w:lang w:eastAsia="en-US"/>
        </w:rPr>
        <w:t>rmation from the above website.</w:t>
      </w:r>
    </w:p>
    <w:p w14:paraId="01133E8D" w14:textId="77777777" w:rsidR="00162CF0" w:rsidRDefault="00162CF0" w:rsidP="00162CF0">
      <w:pPr>
        <w:pStyle w:val="IOSList1numbered2017"/>
        <w:rPr>
          <w:lang w:eastAsia="en-US"/>
        </w:rPr>
      </w:pPr>
      <w:r>
        <w:rPr>
          <w:lang w:eastAsia="en-US"/>
        </w:rPr>
        <w:t>Provide each group with a piece of paper. Have them draw an outline of a body on their paper. Ask each group to record and describe the different signs and symptoms on their picture, e.g. swelling of e</w:t>
      </w:r>
      <w:r w:rsidR="008D04DB">
        <w:rPr>
          <w:lang w:eastAsia="en-US"/>
        </w:rPr>
        <w:t>yes, next to the person’s eyes.</w:t>
      </w:r>
    </w:p>
    <w:p w14:paraId="5A5356BA" w14:textId="77777777" w:rsidR="00162CF0" w:rsidRDefault="00162CF0" w:rsidP="00162CF0">
      <w:pPr>
        <w:pStyle w:val="IOSList1numbered2017"/>
        <w:rPr>
          <w:lang w:eastAsia="en-US"/>
        </w:rPr>
      </w:pPr>
      <w:r>
        <w:rPr>
          <w:lang w:eastAsia="en-US"/>
        </w:rPr>
        <w:t>Discuss the signs and symptoms of an anaphylactic reaction with students.</w:t>
      </w:r>
    </w:p>
    <w:p w14:paraId="4A32FD8E" w14:textId="77777777" w:rsidR="00162CF0" w:rsidRDefault="00162CF0" w:rsidP="00037221">
      <w:pPr>
        <w:pStyle w:val="IOSheading52017"/>
      </w:pPr>
      <w:r>
        <w:t xml:space="preserve">Teaching notes: Signs and </w:t>
      </w:r>
      <w:r w:rsidRPr="00037221">
        <w:t>symptoms</w:t>
      </w:r>
      <w:r>
        <w:t xml:space="preserve"> </w:t>
      </w:r>
    </w:p>
    <w:p w14:paraId="213609AE" w14:textId="77777777" w:rsidR="00162CF0" w:rsidRDefault="00162CF0" w:rsidP="00162CF0">
      <w:pPr>
        <w:pStyle w:val="IOSbodytext2017"/>
        <w:rPr>
          <w:lang w:eastAsia="en-US"/>
        </w:rPr>
      </w:pPr>
      <w:r>
        <w:rPr>
          <w:lang w:eastAsia="en-US"/>
        </w:rPr>
        <w:t>The signs and symptoms of anaphylaxis may occur almost immediately after exposure or within the first 20 minutes after exposure. Rapid onset and development of potentially life threatening symptoms are characteristic markers of anaphylaxis.</w:t>
      </w:r>
    </w:p>
    <w:p w14:paraId="311E0A90" w14:textId="77777777" w:rsidR="00162CF0" w:rsidRDefault="00162CF0" w:rsidP="00162CF0">
      <w:pPr>
        <w:pStyle w:val="IOSbodytext2017"/>
        <w:rPr>
          <w:lang w:eastAsia="en-US"/>
        </w:rPr>
      </w:pPr>
      <w:r>
        <w:rPr>
          <w:lang w:eastAsia="en-US"/>
        </w:rPr>
        <w:t>Allergic symptoms may initially appear mild or moderate but can progress rapidly. The most dangerous allergic reactions involve the respiratory system (breathing) and/or cardiovascular system (heart and blood pressure).</w:t>
      </w:r>
    </w:p>
    <w:p w14:paraId="6888128C" w14:textId="77777777" w:rsidR="00162CF0" w:rsidRDefault="00162CF0" w:rsidP="00037221">
      <w:pPr>
        <w:pStyle w:val="IOSheading52017"/>
      </w:pPr>
      <w:r>
        <w:t>Common symptoms</w:t>
      </w:r>
    </w:p>
    <w:p w14:paraId="473C75B4" w14:textId="77777777" w:rsidR="00162CF0" w:rsidRDefault="00162CF0" w:rsidP="00162CF0">
      <w:pPr>
        <w:pStyle w:val="IOSbodytext2017"/>
        <w:rPr>
          <w:lang w:eastAsia="en-US"/>
        </w:rPr>
      </w:pPr>
      <w:r>
        <w:rPr>
          <w:lang w:eastAsia="en-US"/>
        </w:rPr>
        <w:t>Mild to moderate allergic reaction</w:t>
      </w:r>
    </w:p>
    <w:p w14:paraId="757C42FE" w14:textId="77777777" w:rsidR="008D04DB" w:rsidRDefault="008D04DB" w:rsidP="00037221">
      <w:pPr>
        <w:pStyle w:val="IOSlist1bullet2017"/>
        <w:rPr>
          <w:lang w:eastAsia="en-US"/>
        </w:rPr>
        <w:sectPr w:rsidR="008D04DB" w:rsidSect="00162CF0">
          <w:type w:val="continuous"/>
          <w:pgSz w:w="11906" w:h="16838"/>
          <w:pgMar w:top="964" w:right="567" w:bottom="567" w:left="567" w:header="454" w:footer="567" w:gutter="0"/>
          <w:cols w:space="708"/>
          <w:docGrid w:linePitch="360"/>
        </w:sectPr>
      </w:pPr>
    </w:p>
    <w:p w14:paraId="3B230ADA" w14:textId="77777777" w:rsidR="00162CF0" w:rsidRDefault="00162CF0" w:rsidP="00037221">
      <w:pPr>
        <w:pStyle w:val="IOSlist1bullet2017"/>
        <w:rPr>
          <w:lang w:eastAsia="en-US"/>
        </w:rPr>
      </w:pPr>
      <w:r>
        <w:rPr>
          <w:lang w:eastAsia="en-US"/>
        </w:rPr>
        <w:lastRenderedPageBreak/>
        <w:t>Tingling of the mouth</w:t>
      </w:r>
    </w:p>
    <w:p w14:paraId="4A641B58" w14:textId="77777777" w:rsidR="00162CF0" w:rsidRDefault="008D04DB" w:rsidP="00037221">
      <w:pPr>
        <w:pStyle w:val="IOSlist1bullet2017"/>
        <w:rPr>
          <w:lang w:eastAsia="en-US"/>
        </w:rPr>
      </w:pPr>
      <w:r>
        <w:rPr>
          <w:lang w:eastAsia="en-US"/>
        </w:rPr>
        <w:t>Hives, welts or body redness</w:t>
      </w:r>
    </w:p>
    <w:p w14:paraId="7D79EA1D" w14:textId="77777777" w:rsidR="00162CF0" w:rsidRDefault="00162CF0" w:rsidP="00037221">
      <w:pPr>
        <w:pStyle w:val="IOSlist1bullet2017"/>
        <w:rPr>
          <w:lang w:eastAsia="en-US"/>
        </w:rPr>
      </w:pPr>
      <w:r>
        <w:rPr>
          <w:lang w:eastAsia="en-US"/>
        </w:rPr>
        <w:lastRenderedPageBreak/>
        <w:t>S</w:t>
      </w:r>
      <w:r w:rsidR="008D04DB">
        <w:rPr>
          <w:lang w:eastAsia="en-US"/>
        </w:rPr>
        <w:t>welling of the face, lips, eyes</w:t>
      </w:r>
    </w:p>
    <w:p w14:paraId="491750FF" w14:textId="77777777" w:rsidR="00162CF0" w:rsidRDefault="00162CF0" w:rsidP="00037221">
      <w:pPr>
        <w:pStyle w:val="IOSlist1bullet2017"/>
        <w:rPr>
          <w:lang w:eastAsia="en-US"/>
        </w:rPr>
      </w:pPr>
      <w:r>
        <w:rPr>
          <w:lang w:eastAsia="en-US"/>
        </w:rPr>
        <w:t>Vomiting, abdominal pain</w:t>
      </w:r>
    </w:p>
    <w:p w14:paraId="1E8B2739" w14:textId="77777777" w:rsidR="008D04DB" w:rsidRDefault="008D04DB" w:rsidP="00162CF0">
      <w:pPr>
        <w:pStyle w:val="IOSbodytext2017"/>
        <w:rPr>
          <w:lang w:eastAsia="en-US"/>
        </w:rPr>
        <w:sectPr w:rsidR="008D04DB" w:rsidSect="008D04DB">
          <w:type w:val="continuous"/>
          <w:pgSz w:w="11906" w:h="16838"/>
          <w:pgMar w:top="964" w:right="567" w:bottom="567" w:left="567" w:header="454" w:footer="567" w:gutter="0"/>
          <w:cols w:num="2" w:space="708"/>
          <w:docGrid w:linePitch="360"/>
        </w:sectPr>
      </w:pPr>
    </w:p>
    <w:p w14:paraId="5B6C6E5A" w14:textId="77777777" w:rsidR="00162CF0" w:rsidRDefault="00162CF0" w:rsidP="00162CF0">
      <w:pPr>
        <w:pStyle w:val="IOSbodytext2017"/>
        <w:rPr>
          <w:lang w:eastAsia="en-US"/>
        </w:rPr>
      </w:pPr>
      <w:r>
        <w:rPr>
          <w:lang w:eastAsia="en-US"/>
        </w:rPr>
        <w:lastRenderedPageBreak/>
        <w:t>Severe allergic reaction- ANAPHYLAXIS</w:t>
      </w:r>
    </w:p>
    <w:p w14:paraId="69D258D2" w14:textId="77777777" w:rsidR="008D04DB" w:rsidRDefault="008D04DB" w:rsidP="00037221">
      <w:pPr>
        <w:pStyle w:val="IOSlist1bullet2017"/>
        <w:rPr>
          <w:lang w:eastAsia="en-US"/>
        </w:rPr>
        <w:sectPr w:rsidR="008D04DB" w:rsidSect="00162CF0">
          <w:type w:val="continuous"/>
          <w:pgSz w:w="11906" w:h="16838"/>
          <w:pgMar w:top="964" w:right="567" w:bottom="567" w:left="567" w:header="454" w:footer="567" w:gutter="0"/>
          <w:cols w:space="708"/>
          <w:docGrid w:linePitch="360"/>
        </w:sectPr>
      </w:pPr>
    </w:p>
    <w:p w14:paraId="45A6603B" w14:textId="77777777" w:rsidR="00162CF0" w:rsidRDefault="00162CF0" w:rsidP="00037221">
      <w:pPr>
        <w:pStyle w:val="IOSlist1bullet2017"/>
        <w:rPr>
          <w:lang w:eastAsia="en-US"/>
        </w:rPr>
      </w:pPr>
      <w:r>
        <w:rPr>
          <w:lang w:eastAsia="en-US"/>
        </w:rPr>
        <w:lastRenderedPageBreak/>
        <w:t>Difficulty and/or noisy breathing</w:t>
      </w:r>
    </w:p>
    <w:p w14:paraId="1AC69F83" w14:textId="77777777" w:rsidR="00162CF0" w:rsidRDefault="00162CF0" w:rsidP="00037221">
      <w:pPr>
        <w:pStyle w:val="IOSlist1bullet2017"/>
        <w:rPr>
          <w:lang w:eastAsia="en-US"/>
        </w:rPr>
      </w:pPr>
      <w:r>
        <w:rPr>
          <w:lang w:eastAsia="en-US"/>
        </w:rPr>
        <w:t>Swelling of the tongue</w:t>
      </w:r>
    </w:p>
    <w:p w14:paraId="50E22387" w14:textId="77777777" w:rsidR="00162CF0" w:rsidRDefault="00162CF0" w:rsidP="00037221">
      <w:pPr>
        <w:pStyle w:val="IOSlist1bullet2017"/>
        <w:rPr>
          <w:lang w:eastAsia="en-US"/>
        </w:rPr>
      </w:pPr>
      <w:r>
        <w:rPr>
          <w:lang w:eastAsia="en-US"/>
        </w:rPr>
        <w:t>Swelling or tightness in the throat</w:t>
      </w:r>
    </w:p>
    <w:p w14:paraId="0E79E210" w14:textId="77777777" w:rsidR="00162CF0" w:rsidRDefault="00162CF0" w:rsidP="00037221">
      <w:pPr>
        <w:pStyle w:val="IOSlist1bullet2017"/>
        <w:rPr>
          <w:lang w:eastAsia="en-US"/>
        </w:rPr>
      </w:pPr>
      <w:r>
        <w:rPr>
          <w:lang w:eastAsia="en-US"/>
        </w:rPr>
        <w:t>Difficulty talking or hoarse voice</w:t>
      </w:r>
    </w:p>
    <w:p w14:paraId="74E2487D" w14:textId="77777777" w:rsidR="00162CF0" w:rsidRDefault="00162CF0" w:rsidP="00037221">
      <w:pPr>
        <w:pStyle w:val="IOSlist1bullet2017"/>
        <w:rPr>
          <w:lang w:eastAsia="en-US"/>
        </w:rPr>
      </w:pPr>
      <w:r>
        <w:rPr>
          <w:lang w:eastAsia="en-US"/>
        </w:rPr>
        <w:lastRenderedPageBreak/>
        <w:t>Wheeze or persistent cough</w:t>
      </w:r>
    </w:p>
    <w:p w14:paraId="2803EAF5" w14:textId="77777777" w:rsidR="00162CF0" w:rsidRDefault="00162CF0" w:rsidP="00037221">
      <w:pPr>
        <w:pStyle w:val="IOSlist1bullet2017"/>
        <w:rPr>
          <w:lang w:eastAsia="en-US"/>
        </w:rPr>
      </w:pPr>
      <w:r>
        <w:rPr>
          <w:lang w:eastAsia="en-US"/>
        </w:rPr>
        <w:t xml:space="preserve">Loss of consciousness and/or collapse </w:t>
      </w:r>
    </w:p>
    <w:p w14:paraId="3959831C" w14:textId="77777777" w:rsidR="00162CF0" w:rsidRDefault="00162CF0" w:rsidP="00037221">
      <w:pPr>
        <w:pStyle w:val="IOSlist1bullet2017"/>
        <w:rPr>
          <w:lang w:eastAsia="en-US"/>
        </w:rPr>
      </w:pPr>
      <w:r>
        <w:rPr>
          <w:lang w:eastAsia="en-US"/>
        </w:rPr>
        <w:t>Pale and floppy (young children)</w:t>
      </w:r>
      <w:r w:rsidR="008D04DB">
        <w:rPr>
          <w:lang w:eastAsia="en-US"/>
        </w:rPr>
        <w:t>.</w:t>
      </w:r>
    </w:p>
    <w:p w14:paraId="3A07954D" w14:textId="77777777" w:rsidR="008D04DB" w:rsidRDefault="008D04DB" w:rsidP="00037221">
      <w:pPr>
        <w:pStyle w:val="IOSheading22017"/>
        <w:sectPr w:rsidR="008D04DB" w:rsidSect="008D04DB">
          <w:type w:val="continuous"/>
          <w:pgSz w:w="11906" w:h="16838"/>
          <w:pgMar w:top="964" w:right="567" w:bottom="567" w:left="567" w:header="454" w:footer="567" w:gutter="0"/>
          <w:cols w:num="2" w:space="708"/>
          <w:docGrid w:linePitch="360"/>
        </w:sectPr>
      </w:pPr>
    </w:p>
    <w:p w14:paraId="4FF7736D" w14:textId="77777777" w:rsidR="008D04DB" w:rsidRDefault="008D04DB" w:rsidP="00037221">
      <w:pPr>
        <w:pStyle w:val="IOSheading22017"/>
      </w:pPr>
      <w:r>
        <w:lastRenderedPageBreak/>
        <w:br w:type="page"/>
      </w:r>
    </w:p>
    <w:p w14:paraId="63140F3C" w14:textId="77777777" w:rsidR="00162CF0" w:rsidRDefault="00162CF0" w:rsidP="00037221">
      <w:pPr>
        <w:pStyle w:val="IOSheading22017"/>
      </w:pPr>
      <w:r>
        <w:lastRenderedPageBreak/>
        <w:t>Lesson 3</w:t>
      </w:r>
    </w:p>
    <w:p w14:paraId="13996D8E" w14:textId="77777777" w:rsidR="00162CF0" w:rsidRDefault="00162CF0" w:rsidP="00037221">
      <w:pPr>
        <w:pStyle w:val="IOSheading32017"/>
      </w:pPr>
      <w:r>
        <w:t>Outcomes and indicators</w:t>
      </w:r>
    </w:p>
    <w:p w14:paraId="000CA4A0" w14:textId="77777777" w:rsidR="00162CF0" w:rsidRDefault="00162CF0" w:rsidP="00162CF0">
      <w:pPr>
        <w:pStyle w:val="IOSbodytext2017"/>
        <w:rPr>
          <w:lang w:eastAsia="en-US"/>
        </w:rPr>
      </w:pPr>
      <w:r>
        <w:rPr>
          <w:lang w:eastAsia="en-US"/>
        </w:rPr>
        <w:t xml:space="preserve">PSLS3.13 </w:t>
      </w:r>
      <w:proofErr w:type="gramStart"/>
      <w:r>
        <w:rPr>
          <w:lang w:eastAsia="en-US"/>
        </w:rPr>
        <w:t>Describes</w:t>
      </w:r>
      <w:proofErr w:type="gramEnd"/>
      <w:r>
        <w:rPr>
          <w:lang w:eastAsia="en-US"/>
        </w:rPr>
        <w:t xml:space="preserve"> safe practices that are appropriate to a range of situations and environments</w:t>
      </w:r>
    </w:p>
    <w:p w14:paraId="00143EE8" w14:textId="77777777" w:rsidR="00162CF0" w:rsidRDefault="00162CF0" w:rsidP="00037221">
      <w:pPr>
        <w:pStyle w:val="IOSlist1bullet2017"/>
        <w:rPr>
          <w:lang w:eastAsia="en-US"/>
        </w:rPr>
      </w:pPr>
      <w:r>
        <w:rPr>
          <w:lang w:eastAsia="en-US"/>
        </w:rPr>
        <w:t>devises strategies to reduce risk from known allergens</w:t>
      </w:r>
    </w:p>
    <w:p w14:paraId="23BE0747" w14:textId="77777777" w:rsidR="00162CF0" w:rsidRDefault="00162CF0" w:rsidP="00162CF0">
      <w:pPr>
        <w:pStyle w:val="IOSbodytext2017"/>
        <w:rPr>
          <w:lang w:eastAsia="en-US"/>
        </w:rPr>
      </w:pPr>
      <w:r>
        <w:rPr>
          <w:lang w:eastAsia="en-US"/>
        </w:rPr>
        <w:t xml:space="preserve">PSS3.5 Suggests, considers and selects appropriate alternatives when resolving problems </w:t>
      </w:r>
    </w:p>
    <w:p w14:paraId="4C29EA61" w14:textId="77777777" w:rsidR="00162CF0" w:rsidRDefault="00162CF0" w:rsidP="00037221">
      <w:pPr>
        <w:pStyle w:val="IOSlist1bullet2017"/>
        <w:rPr>
          <w:lang w:eastAsia="en-US"/>
        </w:rPr>
      </w:pPr>
      <w:r>
        <w:rPr>
          <w:lang w:eastAsia="en-US"/>
        </w:rPr>
        <w:t>suggests alternate foods</w:t>
      </w:r>
    </w:p>
    <w:p w14:paraId="7F116868" w14:textId="77777777" w:rsidR="00162CF0" w:rsidRDefault="00162CF0" w:rsidP="00162CF0">
      <w:pPr>
        <w:pStyle w:val="IOSbodytext2017"/>
        <w:rPr>
          <w:lang w:eastAsia="en-US"/>
        </w:rPr>
      </w:pPr>
      <w:r>
        <w:rPr>
          <w:lang w:eastAsia="en-US"/>
        </w:rPr>
        <w:t xml:space="preserve">DMS3.2 Makes informed decisions and accepts responsibility for consequences </w:t>
      </w:r>
    </w:p>
    <w:p w14:paraId="59DF6C25" w14:textId="77777777" w:rsidR="00162CF0" w:rsidRDefault="00162CF0" w:rsidP="00037221">
      <w:pPr>
        <w:pStyle w:val="IOSlist1bullet2017"/>
        <w:rPr>
          <w:lang w:eastAsia="en-US"/>
        </w:rPr>
      </w:pPr>
      <w:r>
        <w:rPr>
          <w:lang w:eastAsia="en-US"/>
        </w:rPr>
        <w:t>discriminates between a variety of products that do and do not contain allergens</w:t>
      </w:r>
    </w:p>
    <w:p w14:paraId="6B44A5C6" w14:textId="77777777" w:rsidR="00162CF0" w:rsidRDefault="00162CF0" w:rsidP="00037221">
      <w:pPr>
        <w:pStyle w:val="IOSheading32017"/>
      </w:pPr>
      <w:r>
        <w:t>Learning experiences</w:t>
      </w:r>
    </w:p>
    <w:p w14:paraId="43989112" w14:textId="77777777" w:rsidR="00162CF0" w:rsidRDefault="00162CF0" w:rsidP="00037221">
      <w:pPr>
        <w:pStyle w:val="IOSheading42017"/>
      </w:pPr>
      <w:r>
        <w:t>Food allergens</w:t>
      </w:r>
    </w:p>
    <w:p w14:paraId="4F0227FE" w14:textId="77777777" w:rsidR="00162CF0" w:rsidRDefault="00162CF0" w:rsidP="00037221">
      <w:pPr>
        <w:pStyle w:val="IOSList1numbered2017"/>
        <w:numPr>
          <w:ilvl w:val="0"/>
          <w:numId w:val="34"/>
        </w:numPr>
        <w:rPr>
          <w:lang w:eastAsia="en-US"/>
        </w:rPr>
      </w:pPr>
      <w:r>
        <w:rPr>
          <w:lang w:eastAsia="en-US"/>
        </w:rPr>
        <w:t>Divide the class into small groups. Allocate each group one food allergen; milk, peanuts, eggs or soy. Ask groups to brainstorm the different food products they think might contain the food allergen, e.g. ice-cream contains milk, biscuits may contain peanuts, cakes contain eggs and some foods have soy.</w:t>
      </w:r>
    </w:p>
    <w:p w14:paraId="20C52DEA" w14:textId="77777777" w:rsidR="00162CF0" w:rsidRDefault="00162CF0" w:rsidP="00037221">
      <w:pPr>
        <w:pStyle w:val="IOSList1numbered2017"/>
        <w:rPr>
          <w:lang w:eastAsia="en-US"/>
        </w:rPr>
      </w:pPr>
      <w:r>
        <w:rPr>
          <w:lang w:eastAsia="en-US"/>
        </w:rPr>
        <w:t>Ask groups to:</w:t>
      </w:r>
    </w:p>
    <w:p w14:paraId="477F4066" w14:textId="77777777" w:rsidR="00162CF0" w:rsidRDefault="00162CF0" w:rsidP="00037221">
      <w:pPr>
        <w:pStyle w:val="IOSlist2bullet2017"/>
        <w:rPr>
          <w:lang w:eastAsia="en-US"/>
        </w:rPr>
      </w:pPr>
      <w:proofErr w:type="gramStart"/>
      <w:r>
        <w:rPr>
          <w:lang w:eastAsia="en-US"/>
        </w:rPr>
        <w:t>use</w:t>
      </w:r>
      <w:proofErr w:type="gramEnd"/>
      <w:r>
        <w:rPr>
          <w:lang w:eastAsia="en-US"/>
        </w:rPr>
        <w:t xml:space="preserve"> an Internet search engine to locate food products that contain their food allergen.</w:t>
      </w:r>
    </w:p>
    <w:p w14:paraId="77D67373" w14:textId="77777777" w:rsidR="00162CF0" w:rsidRDefault="00162CF0" w:rsidP="00037221">
      <w:pPr>
        <w:pStyle w:val="IOSlist2bullet2017"/>
        <w:rPr>
          <w:lang w:eastAsia="en-US"/>
        </w:rPr>
      </w:pPr>
      <w:proofErr w:type="gramStart"/>
      <w:r>
        <w:rPr>
          <w:lang w:eastAsia="en-US"/>
        </w:rPr>
        <w:t>compare</w:t>
      </w:r>
      <w:proofErr w:type="gramEnd"/>
      <w:r>
        <w:rPr>
          <w:lang w:eastAsia="en-US"/>
        </w:rPr>
        <w:t xml:space="preserve"> the food products they brainstormed to the food products they found contained their given allergen.</w:t>
      </w:r>
    </w:p>
    <w:p w14:paraId="79180047" w14:textId="77777777" w:rsidR="00162CF0" w:rsidRDefault="00162CF0" w:rsidP="00037221">
      <w:pPr>
        <w:pStyle w:val="IOSList1numbered2017"/>
        <w:rPr>
          <w:lang w:eastAsia="en-US"/>
        </w:rPr>
      </w:pPr>
      <w:r>
        <w:rPr>
          <w:lang w:eastAsia="en-US"/>
        </w:rPr>
        <w:t>As a class, discuss:</w:t>
      </w:r>
    </w:p>
    <w:p w14:paraId="28CFAD96" w14:textId="77777777" w:rsidR="00162CF0" w:rsidRDefault="00162CF0" w:rsidP="00037221">
      <w:pPr>
        <w:pStyle w:val="IOSlist2bullet2017"/>
        <w:rPr>
          <w:lang w:eastAsia="en-US"/>
        </w:rPr>
      </w:pPr>
      <w:r>
        <w:rPr>
          <w:lang w:eastAsia="en-US"/>
        </w:rPr>
        <w:t>Are there any products that contained your allergen that you weren’t aware of?</w:t>
      </w:r>
    </w:p>
    <w:p w14:paraId="42432ED4" w14:textId="77777777" w:rsidR="00162CF0" w:rsidRDefault="00162CF0" w:rsidP="00037221">
      <w:pPr>
        <w:pStyle w:val="IOSlist2bullet2017"/>
        <w:rPr>
          <w:lang w:eastAsia="en-US"/>
        </w:rPr>
      </w:pPr>
      <w:r>
        <w:rPr>
          <w:lang w:eastAsia="en-US"/>
        </w:rPr>
        <w:t>What impact does food selection have on a person with anaphylaxis?</w:t>
      </w:r>
    </w:p>
    <w:p w14:paraId="266864F7" w14:textId="77777777" w:rsidR="00162CF0" w:rsidRDefault="00162CF0" w:rsidP="00162CF0">
      <w:pPr>
        <w:pStyle w:val="IOSlist2bullet2017"/>
        <w:rPr>
          <w:lang w:eastAsia="en-US"/>
        </w:rPr>
      </w:pPr>
      <w:r>
        <w:rPr>
          <w:lang w:eastAsia="en-US"/>
        </w:rPr>
        <w:t xml:space="preserve">What strategies would a person with anaphylaxis need to have when: </w:t>
      </w:r>
      <w:r w:rsidR="00037221">
        <w:rPr>
          <w:lang w:eastAsia="en-US"/>
        </w:rPr>
        <w:t>eating out/</w:t>
      </w:r>
      <w:r>
        <w:rPr>
          <w:lang w:eastAsia="en-US"/>
        </w:rPr>
        <w:t>at a friend’s pl</w:t>
      </w:r>
      <w:r w:rsidR="00037221">
        <w:rPr>
          <w:lang w:eastAsia="en-US"/>
        </w:rPr>
        <w:t>ace/</w:t>
      </w:r>
      <w:r>
        <w:rPr>
          <w:lang w:eastAsia="en-US"/>
        </w:rPr>
        <w:t>at a party.</w:t>
      </w:r>
    </w:p>
    <w:p w14:paraId="0DF62B6E" w14:textId="77777777" w:rsidR="00162CF0" w:rsidRDefault="00162CF0" w:rsidP="00037221">
      <w:pPr>
        <w:pStyle w:val="IOSList1numbered2017"/>
        <w:rPr>
          <w:lang w:eastAsia="en-US"/>
        </w:rPr>
      </w:pPr>
      <w:r>
        <w:rPr>
          <w:lang w:eastAsia="en-US"/>
        </w:rPr>
        <w:t>Provide an example(s) of a food package and explain where to find the ingredients on the package. Distribute food packages to each pair. NOTE: Provide food packaging or use packaged foods students may have at school.</w:t>
      </w:r>
    </w:p>
    <w:p w14:paraId="37ECCA51" w14:textId="77777777" w:rsidR="00162CF0" w:rsidRDefault="00162CF0" w:rsidP="00037221">
      <w:pPr>
        <w:pStyle w:val="IOSlist2bullet2017"/>
        <w:rPr>
          <w:lang w:eastAsia="en-US"/>
        </w:rPr>
      </w:pPr>
      <w:r>
        <w:rPr>
          <w:lang w:eastAsia="en-US"/>
        </w:rPr>
        <w:t>Ask pairs to read the ingredients on each food package and record whether that food would be safe or unsafe for a student allergic to peanuts, milk, soy and eggs. Refer to the information provided from the website search relating to the various ingredients that contain certain foods.</w:t>
      </w:r>
    </w:p>
    <w:p w14:paraId="121A577A" w14:textId="77777777" w:rsidR="00162CF0" w:rsidRDefault="00162CF0" w:rsidP="00037221">
      <w:pPr>
        <w:pStyle w:val="IOSlist2bullet2017"/>
        <w:rPr>
          <w:lang w:eastAsia="en-US"/>
        </w:rPr>
      </w:pPr>
      <w:r>
        <w:rPr>
          <w:lang w:eastAsia="en-US"/>
        </w:rPr>
        <w:t>Ask students to report their findings back to the class.</w:t>
      </w:r>
    </w:p>
    <w:p w14:paraId="179A92D4" w14:textId="77777777" w:rsidR="00162CF0" w:rsidRDefault="00162CF0" w:rsidP="00037221">
      <w:pPr>
        <w:pStyle w:val="IOSList1numbered2017"/>
        <w:rPr>
          <w:lang w:eastAsia="en-US"/>
        </w:rPr>
      </w:pPr>
      <w:r>
        <w:rPr>
          <w:lang w:eastAsia="en-US"/>
        </w:rPr>
        <w:t>Ask students to create a list of foods that could be eaten at school that would be appropriate for a person allergic to milk, peanuts or eggs. Ask students to set their information</w:t>
      </w:r>
      <w:r w:rsidR="008D04DB">
        <w:rPr>
          <w:lang w:eastAsia="en-US"/>
        </w:rPr>
        <w:t xml:space="preserve"> out in table.</w:t>
      </w:r>
    </w:p>
    <w:p w14:paraId="1FFF88A3" w14:textId="77777777" w:rsidR="00162CF0" w:rsidRDefault="00162CF0" w:rsidP="00037221">
      <w:pPr>
        <w:pStyle w:val="IOSlist2bullet2017"/>
        <w:rPr>
          <w:lang w:eastAsia="en-US"/>
        </w:rPr>
      </w:pPr>
      <w:r>
        <w:rPr>
          <w:lang w:eastAsia="en-US"/>
        </w:rPr>
        <w:t>As a group, ask students to exchange their ideas and justify their choices.</w:t>
      </w:r>
    </w:p>
    <w:p w14:paraId="2929A2D8" w14:textId="77777777" w:rsidR="00162CF0" w:rsidRDefault="00162CF0" w:rsidP="00037221">
      <w:pPr>
        <w:pStyle w:val="IOSheading52017"/>
      </w:pPr>
      <w:r>
        <w:lastRenderedPageBreak/>
        <w:t>Teacher note:</w:t>
      </w:r>
    </w:p>
    <w:p w14:paraId="3D58F2D7" w14:textId="77777777" w:rsidR="00162CF0" w:rsidRDefault="00162CF0" w:rsidP="00162CF0">
      <w:pPr>
        <w:pStyle w:val="IOSbodytext2017"/>
        <w:rPr>
          <w:lang w:eastAsia="en-US"/>
        </w:rPr>
      </w:pPr>
      <w:r>
        <w:rPr>
          <w:lang w:eastAsia="en-US"/>
        </w:rPr>
        <w:t>Example of ingredients containing egg:</w:t>
      </w:r>
    </w:p>
    <w:p w14:paraId="1868E8B1" w14:textId="77777777" w:rsidR="00162CF0" w:rsidRDefault="008D04DB" w:rsidP="00037221">
      <w:pPr>
        <w:pStyle w:val="IOSlist1bullet2017"/>
        <w:rPr>
          <w:lang w:eastAsia="en-US"/>
        </w:rPr>
      </w:pPr>
      <w:r>
        <w:rPr>
          <w:lang w:eastAsia="en-US"/>
        </w:rPr>
        <w:t>albumin</w:t>
      </w:r>
    </w:p>
    <w:p w14:paraId="0BB385D3" w14:textId="77777777" w:rsidR="00162CF0" w:rsidRDefault="00162CF0" w:rsidP="00037221">
      <w:pPr>
        <w:pStyle w:val="IOSlist1bullet2017"/>
        <w:rPr>
          <w:lang w:eastAsia="en-US"/>
        </w:rPr>
      </w:pPr>
      <w:r>
        <w:rPr>
          <w:lang w:eastAsia="en-US"/>
        </w:rPr>
        <w:t>egg in any form (including whole egg, dried egg, powdered egg, egg solids, egg yolk, egg white, egg wh</w:t>
      </w:r>
      <w:r w:rsidR="008D04DB">
        <w:rPr>
          <w:lang w:eastAsia="en-US"/>
        </w:rPr>
        <w:t>ite solids, and egg substitute)</w:t>
      </w:r>
    </w:p>
    <w:p w14:paraId="0121B9FC" w14:textId="77777777" w:rsidR="00162CF0" w:rsidRDefault="008D04DB" w:rsidP="00037221">
      <w:pPr>
        <w:pStyle w:val="IOSlist1bullet2017"/>
        <w:rPr>
          <w:lang w:eastAsia="en-US"/>
        </w:rPr>
      </w:pPr>
      <w:r>
        <w:rPr>
          <w:lang w:eastAsia="en-US"/>
        </w:rPr>
        <w:t>globulin</w:t>
      </w:r>
    </w:p>
    <w:p w14:paraId="05E8B338" w14:textId="77777777" w:rsidR="00162CF0" w:rsidRDefault="008D04DB" w:rsidP="00037221">
      <w:pPr>
        <w:pStyle w:val="IOSlist1bullet2017"/>
        <w:rPr>
          <w:lang w:eastAsia="en-US"/>
        </w:rPr>
      </w:pPr>
      <w:proofErr w:type="spellStart"/>
      <w:r>
        <w:rPr>
          <w:lang w:eastAsia="en-US"/>
        </w:rPr>
        <w:t>livetin</w:t>
      </w:r>
      <w:proofErr w:type="spellEnd"/>
    </w:p>
    <w:p w14:paraId="4B302770" w14:textId="77777777" w:rsidR="00162CF0" w:rsidRDefault="008D04DB" w:rsidP="00037221">
      <w:pPr>
        <w:pStyle w:val="IOSlist1bullet2017"/>
        <w:rPr>
          <w:lang w:eastAsia="en-US"/>
        </w:rPr>
      </w:pPr>
      <w:r>
        <w:rPr>
          <w:lang w:eastAsia="en-US"/>
        </w:rPr>
        <w:t>lysozyme</w:t>
      </w:r>
    </w:p>
    <w:p w14:paraId="1165CC97" w14:textId="77777777" w:rsidR="00162CF0" w:rsidRDefault="008D04DB" w:rsidP="00037221">
      <w:pPr>
        <w:pStyle w:val="IOSlist1bullet2017"/>
        <w:rPr>
          <w:lang w:eastAsia="en-US"/>
        </w:rPr>
      </w:pPr>
      <w:r>
        <w:rPr>
          <w:lang w:eastAsia="en-US"/>
        </w:rPr>
        <w:t>ovalbumin</w:t>
      </w:r>
    </w:p>
    <w:p w14:paraId="0966695E" w14:textId="77777777" w:rsidR="00162CF0" w:rsidRDefault="00162CF0" w:rsidP="00037221">
      <w:pPr>
        <w:pStyle w:val="IOSlist1bullet2017"/>
        <w:rPr>
          <w:lang w:eastAsia="en-US"/>
        </w:rPr>
      </w:pPr>
      <w:proofErr w:type="spellStart"/>
      <w:r>
        <w:rPr>
          <w:lang w:eastAsia="en-US"/>
        </w:rPr>
        <w:t>ovoglobulin</w:t>
      </w:r>
      <w:proofErr w:type="spellEnd"/>
      <w:r>
        <w:rPr>
          <w:lang w:eastAsia="en-US"/>
        </w:rPr>
        <w:t xml:space="preserve"> (and any other - ingredients that begin with the prefix "</w:t>
      </w:r>
      <w:proofErr w:type="spellStart"/>
      <w:r>
        <w:rPr>
          <w:lang w:eastAsia="en-US"/>
        </w:rPr>
        <w:t>ovo</w:t>
      </w:r>
      <w:proofErr w:type="spellEnd"/>
      <w:r>
        <w:rPr>
          <w:lang w:eastAsia="en-US"/>
        </w:rPr>
        <w:t xml:space="preserve">," including </w:t>
      </w:r>
      <w:proofErr w:type="spellStart"/>
      <w:r>
        <w:rPr>
          <w:lang w:eastAsia="en-US"/>
        </w:rPr>
        <w:t>ovomucin</w:t>
      </w:r>
      <w:proofErr w:type="spellEnd"/>
      <w:r>
        <w:rPr>
          <w:lang w:eastAsia="en-US"/>
        </w:rPr>
        <w:t xml:space="preserve">, </w:t>
      </w:r>
      <w:proofErr w:type="spellStart"/>
      <w:r>
        <w:rPr>
          <w:lang w:eastAsia="en-US"/>
        </w:rPr>
        <w:t>ovomucoid</w:t>
      </w:r>
      <w:proofErr w:type="spellEnd"/>
      <w:r>
        <w:rPr>
          <w:lang w:eastAsia="en-US"/>
        </w:rPr>
        <w:t xml:space="preserve">, </w:t>
      </w:r>
      <w:proofErr w:type="spellStart"/>
      <w:r>
        <w:rPr>
          <w:lang w:eastAsia="en-US"/>
        </w:rPr>
        <w:t>ovotransferri</w:t>
      </w:r>
      <w:r w:rsidR="008D04DB">
        <w:rPr>
          <w:lang w:eastAsia="en-US"/>
        </w:rPr>
        <w:t>n</w:t>
      </w:r>
      <w:proofErr w:type="spellEnd"/>
      <w:r w:rsidR="008D04DB">
        <w:rPr>
          <w:lang w:eastAsia="en-US"/>
        </w:rPr>
        <w:t xml:space="preserve">, </w:t>
      </w:r>
      <w:proofErr w:type="spellStart"/>
      <w:r w:rsidR="008D04DB">
        <w:rPr>
          <w:lang w:eastAsia="en-US"/>
        </w:rPr>
        <w:t>ovovitella</w:t>
      </w:r>
      <w:proofErr w:type="spellEnd"/>
      <w:r w:rsidR="008D04DB">
        <w:rPr>
          <w:lang w:eastAsia="en-US"/>
        </w:rPr>
        <w:t xml:space="preserve">, and </w:t>
      </w:r>
      <w:proofErr w:type="spellStart"/>
      <w:r w:rsidR="008D04DB">
        <w:rPr>
          <w:lang w:eastAsia="en-US"/>
        </w:rPr>
        <w:t>ovovitellin</w:t>
      </w:r>
      <w:proofErr w:type="spellEnd"/>
      <w:r w:rsidR="008D04DB">
        <w:rPr>
          <w:lang w:eastAsia="en-US"/>
        </w:rPr>
        <w:t>)</w:t>
      </w:r>
    </w:p>
    <w:p w14:paraId="38E4EA94" w14:textId="77777777" w:rsidR="00162CF0" w:rsidRDefault="00162CF0" w:rsidP="00037221">
      <w:pPr>
        <w:pStyle w:val="IOSlist1bullet2017"/>
        <w:rPr>
          <w:lang w:eastAsia="en-US"/>
        </w:rPr>
      </w:pPr>
      <w:proofErr w:type="spellStart"/>
      <w:r>
        <w:rPr>
          <w:lang w:eastAsia="en-US"/>
        </w:rPr>
        <w:t>silici</w:t>
      </w:r>
      <w:proofErr w:type="spellEnd"/>
      <w:r>
        <w:rPr>
          <w:lang w:eastAsia="en-US"/>
        </w:rPr>
        <w:t xml:space="preserve"> </w:t>
      </w:r>
      <w:proofErr w:type="spellStart"/>
      <w:r>
        <w:rPr>
          <w:lang w:eastAsia="en-US"/>
        </w:rPr>
        <w:t>albuminate</w:t>
      </w:r>
      <w:proofErr w:type="spellEnd"/>
      <w:r>
        <w:rPr>
          <w:lang w:eastAsia="en-US"/>
        </w:rPr>
        <w:t xml:space="preserve"> </w:t>
      </w:r>
    </w:p>
    <w:p w14:paraId="410808C8" w14:textId="77777777" w:rsidR="00162CF0" w:rsidRDefault="008D04DB" w:rsidP="00037221">
      <w:pPr>
        <w:pStyle w:val="IOSlist1bullet2017"/>
        <w:rPr>
          <w:lang w:eastAsia="en-US"/>
        </w:rPr>
      </w:pPr>
      <w:proofErr w:type="spellStart"/>
      <w:r>
        <w:rPr>
          <w:lang w:eastAsia="en-US"/>
        </w:rPr>
        <w:t>Simplesse</w:t>
      </w:r>
      <w:proofErr w:type="spellEnd"/>
      <w:r>
        <w:rPr>
          <w:lang w:eastAsia="en-US"/>
        </w:rPr>
        <w:t xml:space="preserve"> (a fat replacer)</w:t>
      </w:r>
    </w:p>
    <w:p w14:paraId="6C45B267" w14:textId="77777777" w:rsidR="00162CF0" w:rsidRDefault="00162CF0" w:rsidP="00037221">
      <w:pPr>
        <w:pStyle w:val="IOSlist1bullet2017"/>
        <w:rPr>
          <w:lang w:eastAsia="en-US"/>
        </w:rPr>
      </w:pPr>
      <w:proofErr w:type="spellStart"/>
      <w:r>
        <w:rPr>
          <w:lang w:eastAsia="en-US"/>
        </w:rPr>
        <w:t>vitellin</w:t>
      </w:r>
      <w:proofErr w:type="spellEnd"/>
    </w:p>
    <w:p w14:paraId="48D9F9C7" w14:textId="77777777" w:rsidR="00162CF0" w:rsidRDefault="00162CF0" w:rsidP="008D04DB">
      <w:pPr>
        <w:pStyle w:val="IOSList1numbered2017"/>
        <w:spacing w:before="240" w:after="360"/>
        <w:rPr>
          <w:lang w:eastAsia="en-US"/>
        </w:rPr>
      </w:pPr>
      <w:r>
        <w:rPr>
          <w:lang w:eastAsia="en-US"/>
        </w:rPr>
        <w:tab/>
        <w:t>In small groups, provide the following scenario to students.</w:t>
      </w:r>
    </w:p>
    <w:p w14:paraId="6D50118B" w14:textId="77777777" w:rsidR="00162CF0" w:rsidRDefault="00162CF0" w:rsidP="00037221">
      <w:pPr>
        <w:pStyle w:val="IOSquote2017"/>
        <w:pBdr>
          <w:left w:val="single" w:sz="4" w:space="4" w:color="auto"/>
        </w:pBdr>
        <w:rPr>
          <w:lang w:eastAsia="en-US"/>
        </w:rPr>
      </w:pPr>
      <w:r>
        <w:rPr>
          <w:lang w:eastAsia="en-US"/>
        </w:rPr>
        <w:t>You have invited your friend Marika to your place for your birthday party next week. Marika has accepted the invitation, but he says he has a serious condition called ana</w:t>
      </w:r>
      <w:r w:rsidR="008D04DB">
        <w:rPr>
          <w:lang w:eastAsia="en-US"/>
        </w:rPr>
        <w:t>phylaxis and is allergic to…...</w:t>
      </w:r>
    </w:p>
    <w:p w14:paraId="33BE01ED" w14:textId="77777777" w:rsidR="00162CF0" w:rsidRDefault="00162CF0" w:rsidP="00037221">
      <w:pPr>
        <w:pStyle w:val="IOSList1numbered2017"/>
        <w:spacing w:before="240"/>
        <w:rPr>
          <w:lang w:eastAsia="en-US"/>
        </w:rPr>
      </w:pPr>
      <w:r>
        <w:rPr>
          <w:lang w:eastAsia="en-US"/>
        </w:rPr>
        <w:t>In their group, students discuss the following:</w:t>
      </w:r>
    </w:p>
    <w:p w14:paraId="1B5CA177" w14:textId="77777777" w:rsidR="00162CF0" w:rsidRDefault="00162CF0" w:rsidP="00037221">
      <w:pPr>
        <w:pStyle w:val="IOSlist2bullet2017"/>
        <w:rPr>
          <w:lang w:eastAsia="en-US"/>
        </w:rPr>
      </w:pPr>
      <w:r>
        <w:rPr>
          <w:lang w:eastAsia="en-US"/>
        </w:rPr>
        <w:t>What questions should you ask Marika before your party?</w:t>
      </w:r>
    </w:p>
    <w:p w14:paraId="4BAB06D4" w14:textId="77777777" w:rsidR="00162CF0" w:rsidRDefault="00162CF0" w:rsidP="00037221">
      <w:pPr>
        <w:pStyle w:val="IOSlist2bullet2017"/>
        <w:rPr>
          <w:lang w:eastAsia="en-US"/>
        </w:rPr>
      </w:pPr>
      <w:r>
        <w:rPr>
          <w:lang w:eastAsia="en-US"/>
        </w:rPr>
        <w:t>What sort of foods might Marika need to avoid eating?</w:t>
      </w:r>
    </w:p>
    <w:p w14:paraId="7B31E07C" w14:textId="77777777" w:rsidR="00162CF0" w:rsidRDefault="00162CF0" w:rsidP="00037221">
      <w:pPr>
        <w:pStyle w:val="IOSlist2bullet2017"/>
        <w:rPr>
          <w:lang w:eastAsia="en-US"/>
        </w:rPr>
      </w:pPr>
      <w:r>
        <w:rPr>
          <w:lang w:eastAsia="en-US"/>
        </w:rPr>
        <w:t>Marika says he can’t eat birthday cake. What might he be allergic to?</w:t>
      </w:r>
    </w:p>
    <w:p w14:paraId="437DDD59" w14:textId="77777777" w:rsidR="00162CF0" w:rsidRDefault="00162CF0" w:rsidP="00037221">
      <w:pPr>
        <w:pStyle w:val="IOSlist2bullet2017"/>
        <w:rPr>
          <w:lang w:eastAsia="en-US"/>
        </w:rPr>
      </w:pPr>
      <w:r>
        <w:rPr>
          <w:lang w:eastAsia="en-US"/>
        </w:rPr>
        <w:t>What alternative foods could you provide that Marika could eat?</w:t>
      </w:r>
    </w:p>
    <w:p w14:paraId="4EA1732D" w14:textId="77777777" w:rsidR="00162CF0" w:rsidRDefault="00162CF0" w:rsidP="008D04DB">
      <w:pPr>
        <w:pStyle w:val="IOSList1numbered2017"/>
        <w:spacing w:before="240"/>
        <w:rPr>
          <w:lang w:eastAsia="en-US"/>
        </w:rPr>
      </w:pPr>
      <w:r>
        <w:rPr>
          <w:lang w:eastAsia="en-US"/>
        </w:rPr>
        <w:t>Ask groups to develop a menu for a safe party when a guest has a food allergy.</w:t>
      </w:r>
    </w:p>
    <w:p w14:paraId="22CC6901" w14:textId="77777777" w:rsidR="00037221" w:rsidRDefault="00037221" w:rsidP="00037221">
      <w:pPr>
        <w:pStyle w:val="IOSheading22017"/>
      </w:pPr>
      <w:r>
        <w:br w:type="page"/>
      </w:r>
    </w:p>
    <w:p w14:paraId="16E5152C" w14:textId="77777777" w:rsidR="00162CF0" w:rsidRDefault="00162CF0" w:rsidP="00037221">
      <w:pPr>
        <w:pStyle w:val="IOSheading22017"/>
      </w:pPr>
      <w:r>
        <w:lastRenderedPageBreak/>
        <w:t>Lesson 4</w:t>
      </w:r>
    </w:p>
    <w:p w14:paraId="6D69E93C" w14:textId="77777777" w:rsidR="00162CF0" w:rsidRDefault="00162CF0" w:rsidP="00037221">
      <w:pPr>
        <w:pStyle w:val="IOSheading32017"/>
      </w:pPr>
      <w:r>
        <w:t>Outcomes and indicators</w:t>
      </w:r>
    </w:p>
    <w:p w14:paraId="1325A21A" w14:textId="77777777" w:rsidR="00162CF0" w:rsidRDefault="00162CF0" w:rsidP="00162CF0">
      <w:pPr>
        <w:pStyle w:val="IOSbodytext2017"/>
        <w:rPr>
          <w:lang w:eastAsia="en-US"/>
        </w:rPr>
      </w:pPr>
      <w:r>
        <w:rPr>
          <w:lang w:eastAsia="en-US"/>
        </w:rPr>
        <w:t xml:space="preserve">SLS3.13 </w:t>
      </w:r>
      <w:proofErr w:type="gramStart"/>
      <w:r>
        <w:rPr>
          <w:lang w:eastAsia="en-US"/>
        </w:rPr>
        <w:t>Describes</w:t>
      </w:r>
      <w:proofErr w:type="gramEnd"/>
      <w:r>
        <w:rPr>
          <w:lang w:eastAsia="en-US"/>
        </w:rPr>
        <w:t xml:space="preserve"> safe practices that are appropriate to a range of situations and environments</w:t>
      </w:r>
    </w:p>
    <w:p w14:paraId="25C88A4D" w14:textId="77777777" w:rsidR="00162CF0" w:rsidRDefault="00162CF0" w:rsidP="00037221">
      <w:pPr>
        <w:pStyle w:val="IOSlist1bullet2017"/>
        <w:rPr>
          <w:lang w:eastAsia="en-US"/>
        </w:rPr>
      </w:pPr>
      <w:r>
        <w:rPr>
          <w:lang w:eastAsia="en-US"/>
        </w:rPr>
        <w:t>practises emergency response procedures e.g. recognising and treating an anaphylactic reaction</w:t>
      </w:r>
    </w:p>
    <w:p w14:paraId="196E710F" w14:textId="77777777" w:rsidR="00162CF0" w:rsidRDefault="00162CF0" w:rsidP="00162CF0">
      <w:pPr>
        <w:pStyle w:val="IOSbodytext2017"/>
        <w:rPr>
          <w:lang w:eastAsia="en-US"/>
        </w:rPr>
      </w:pPr>
      <w:r>
        <w:rPr>
          <w:lang w:eastAsia="en-US"/>
        </w:rPr>
        <w:t xml:space="preserve">PSS3.5 Suggests, considers and selects appropriate alternatives when resolving problems </w:t>
      </w:r>
    </w:p>
    <w:p w14:paraId="3CF4120F" w14:textId="77777777" w:rsidR="00162CF0" w:rsidRDefault="00162CF0" w:rsidP="00037221">
      <w:pPr>
        <w:pStyle w:val="IOSlist1bullet2017"/>
        <w:rPr>
          <w:lang w:eastAsia="en-US"/>
        </w:rPr>
      </w:pPr>
      <w:r>
        <w:rPr>
          <w:lang w:eastAsia="en-US"/>
        </w:rPr>
        <w:t>suggests actions needed for someone having an anaphylactic attack</w:t>
      </w:r>
    </w:p>
    <w:p w14:paraId="7A659978" w14:textId="77777777" w:rsidR="00162CF0" w:rsidRDefault="00162CF0" w:rsidP="00162CF0">
      <w:pPr>
        <w:pStyle w:val="IOSbodytext2017"/>
        <w:rPr>
          <w:lang w:eastAsia="en-US"/>
        </w:rPr>
      </w:pPr>
      <w:r>
        <w:rPr>
          <w:lang w:eastAsia="en-US"/>
        </w:rPr>
        <w:t>DMS3.2 Makes informed decisions and accepts responsibility for consequences</w:t>
      </w:r>
    </w:p>
    <w:p w14:paraId="26BD9080" w14:textId="77777777" w:rsidR="00162CF0" w:rsidRDefault="00162CF0" w:rsidP="00037221">
      <w:pPr>
        <w:pStyle w:val="IOSlist1bullet2017"/>
        <w:rPr>
          <w:lang w:eastAsia="en-US"/>
        </w:rPr>
      </w:pPr>
      <w:proofErr w:type="gramStart"/>
      <w:r>
        <w:rPr>
          <w:lang w:eastAsia="en-US"/>
        </w:rPr>
        <w:t>recognises</w:t>
      </w:r>
      <w:proofErr w:type="gramEnd"/>
      <w:r>
        <w:rPr>
          <w:lang w:eastAsia="en-US"/>
        </w:rPr>
        <w:t xml:space="preserve"> a medical emergency and knows how to give and gain assistance</w:t>
      </w:r>
      <w:r w:rsidR="008D04DB">
        <w:rPr>
          <w:lang w:eastAsia="en-US"/>
        </w:rPr>
        <w:t>.</w:t>
      </w:r>
    </w:p>
    <w:p w14:paraId="515D345F" w14:textId="77777777" w:rsidR="00162CF0" w:rsidRDefault="00162CF0" w:rsidP="00037221">
      <w:pPr>
        <w:pStyle w:val="IOSheading32017"/>
      </w:pPr>
      <w:r>
        <w:t>Learning experiences</w:t>
      </w:r>
    </w:p>
    <w:p w14:paraId="7FAF115A" w14:textId="77777777" w:rsidR="00162CF0" w:rsidRDefault="00162CF0" w:rsidP="008D04DB">
      <w:pPr>
        <w:pStyle w:val="IOSheading42017"/>
      </w:pPr>
      <w:r>
        <w:t>Managing and living with anaphylaxis</w:t>
      </w:r>
    </w:p>
    <w:p w14:paraId="7A3998A9" w14:textId="77777777" w:rsidR="00162CF0" w:rsidRDefault="00162CF0" w:rsidP="00037221">
      <w:pPr>
        <w:pStyle w:val="IOSList1numbered2017"/>
        <w:numPr>
          <w:ilvl w:val="0"/>
          <w:numId w:val="35"/>
        </w:numPr>
        <w:rPr>
          <w:lang w:eastAsia="en-US"/>
        </w:rPr>
      </w:pPr>
      <w:r>
        <w:rPr>
          <w:lang w:eastAsia="en-US"/>
        </w:rPr>
        <w:t>Explain to students that anaphylaxis is a preventable and treatable condition.</w:t>
      </w:r>
    </w:p>
    <w:p w14:paraId="0EA28C0D" w14:textId="77777777" w:rsidR="00162CF0" w:rsidRDefault="00162CF0" w:rsidP="00037221">
      <w:pPr>
        <w:pStyle w:val="IOSList1numbered2017"/>
        <w:rPr>
          <w:lang w:eastAsia="en-US"/>
        </w:rPr>
      </w:pPr>
      <w:r>
        <w:rPr>
          <w:lang w:eastAsia="en-US"/>
        </w:rPr>
        <w:t>As a class, define and explain the difference between preventable and treatable.</w:t>
      </w:r>
    </w:p>
    <w:p w14:paraId="0CE37D8E" w14:textId="77777777" w:rsidR="00162CF0" w:rsidRDefault="00162CF0" w:rsidP="00037221">
      <w:pPr>
        <w:pStyle w:val="IOSList1numbered2017"/>
        <w:rPr>
          <w:lang w:eastAsia="en-US"/>
        </w:rPr>
      </w:pPr>
      <w:r>
        <w:rPr>
          <w:lang w:eastAsia="en-US"/>
        </w:rPr>
        <w:t>Explain to students that an anaphylactic reaction is treated by administering adrenalin using an Epi-Pen. Show the class a picture of an Epi-Pen (or an actual Epi-Pen if available).</w:t>
      </w:r>
    </w:p>
    <w:p w14:paraId="0E547839" w14:textId="77777777" w:rsidR="00162CF0" w:rsidRDefault="00162CF0" w:rsidP="00037221">
      <w:pPr>
        <w:pStyle w:val="IOSList1numbered2017"/>
        <w:rPr>
          <w:lang w:eastAsia="en-US"/>
        </w:rPr>
      </w:pPr>
      <w:r>
        <w:rPr>
          <w:lang w:eastAsia="en-US"/>
        </w:rPr>
        <w:t xml:space="preserve">Refer to and discuss a sample action plan for managing anaphylaxis. </w:t>
      </w:r>
    </w:p>
    <w:p w14:paraId="5994C8B2" w14:textId="77777777" w:rsidR="00162CF0" w:rsidRDefault="00162CF0" w:rsidP="00037221">
      <w:pPr>
        <w:pStyle w:val="IOSList1numbered2017"/>
        <w:rPr>
          <w:lang w:eastAsia="en-US"/>
        </w:rPr>
      </w:pPr>
      <w:r>
        <w:rPr>
          <w:lang w:eastAsia="en-US"/>
        </w:rPr>
        <w:t>Ask students:</w:t>
      </w:r>
    </w:p>
    <w:p w14:paraId="3BE43206" w14:textId="77777777" w:rsidR="00162CF0" w:rsidRDefault="00162CF0" w:rsidP="00037221">
      <w:pPr>
        <w:pStyle w:val="IOSlist2bullet2017"/>
        <w:rPr>
          <w:lang w:eastAsia="en-US"/>
        </w:rPr>
      </w:pPr>
      <w:r>
        <w:rPr>
          <w:lang w:eastAsia="en-US"/>
        </w:rPr>
        <w:t>Why is it important for our school to have an anaphylaxis management plan?</w:t>
      </w:r>
    </w:p>
    <w:p w14:paraId="3C5FF675" w14:textId="77777777" w:rsidR="00162CF0" w:rsidRDefault="00162CF0" w:rsidP="00037221">
      <w:pPr>
        <w:pStyle w:val="IOSlist2bullet2017"/>
        <w:rPr>
          <w:lang w:eastAsia="en-US"/>
        </w:rPr>
      </w:pPr>
      <w:r>
        <w:rPr>
          <w:lang w:eastAsia="en-US"/>
        </w:rPr>
        <w:t>Why is it important that the staff knows who has an allergy and/or anaphylaxis?</w:t>
      </w:r>
    </w:p>
    <w:p w14:paraId="487EBE05" w14:textId="77777777" w:rsidR="00162CF0" w:rsidRDefault="00162CF0" w:rsidP="00037221">
      <w:pPr>
        <w:pStyle w:val="IOSlist2bullet2017"/>
        <w:rPr>
          <w:lang w:eastAsia="en-US"/>
        </w:rPr>
      </w:pPr>
      <w:r>
        <w:rPr>
          <w:lang w:eastAsia="en-US"/>
        </w:rPr>
        <w:t>How is an Epi-pen administered?</w:t>
      </w:r>
    </w:p>
    <w:p w14:paraId="414CA5A6" w14:textId="77777777" w:rsidR="00162CF0" w:rsidRDefault="00162CF0" w:rsidP="00037221">
      <w:pPr>
        <w:pStyle w:val="IOSlist2bullet2017"/>
        <w:rPr>
          <w:lang w:eastAsia="en-US"/>
        </w:rPr>
      </w:pPr>
      <w:r>
        <w:rPr>
          <w:lang w:eastAsia="en-US"/>
        </w:rPr>
        <w:t>When would it be necessary to use an epi-pen?</w:t>
      </w:r>
    </w:p>
    <w:p w14:paraId="347BB75C" w14:textId="77777777" w:rsidR="00162CF0" w:rsidRDefault="00162CF0" w:rsidP="00037221">
      <w:pPr>
        <w:pStyle w:val="IOSlist2bullet2017"/>
        <w:rPr>
          <w:lang w:eastAsia="en-US"/>
        </w:rPr>
      </w:pPr>
      <w:r>
        <w:rPr>
          <w:lang w:eastAsia="en-US"/>
        </w:rPr>
        <w:t>What are the signs of a severe allergic reaction?</w:t>
      </w:r>
    </w:p>
    <w:p w14:paraId="09360709" w14:textId="77777777" w:rsidR="00162CF0" w:rsidRDefault="00162CF0" w:rsidP="00037221">
      <w:pPr>
        <w:pStyle w:val="IOSlist2bullet2017"/>
        <w:rPr>
          <w:lang w:eastAsia="en-US"/>
        </w:rPr>
      </w:pPr>
      <w:r>
        <w:rPr>
          <w:lang w:eastAsia="en-US"/>
        </w:rPr>
        <w:t xml:space="preserve">What are the signs of a mild to moderate allergic reaction? </w:t>
      </w:r>
    </w:p>
    <w:p w14:paraId="78B8AA19" w14:textId="77777777" w:rsidR="00162CF0" w:rsidRDefault="00162CF0" w:rsidP="00037221">
      <w:pPr>
        <w:pStyle w:val="IOSlist2bullet2017"/>
        <w:rPr>
          <w:lang w:eastAsia="en-US"/>
        </w:rPr>
      </w:pPr>
      <w:r>
        <w:rPr>
          <w:lang w:eastAsia="en-US"/>
        </w:rPr>
        <w:t>Would you administer an epi-pen for a mild to moderate reaction?</w:t>
      </w:r>
    </w:p>
    <w:p w14:paraId="5F628C5F" w14:textId="77777777" w:rsidR="00162CF0" w:rsidRDefault="00162CF0" w:rsidP="008D04DB">
      <w:pPr>
        <w:pStyle w:val="IOSList1numbered2017"/>
        <w:spacing w:before="120"/>
        <w:rPr>
          <w:lang w:eastAsia="en-US"/>
        </w:rPr>
      </w:pPr>
      <w:r>
        <w:rPr>
          <w:lang w:eastAsia="en-US"/>
        </w:rPr>
        <w:tab/>
        <w:t>Ask students what they would do if they noticed a student having an allergic reaction to something in the following situations:</w:t>
      </w:r>
    </w:p>
    <w:p w14:paraId="62B00C20" w14:textId="77777777" w:rsidR="00162CF0" w:rsidRDefault="00162CF0" w:rsidP="00037221">
      <w:pPr>
        <w:pStyle w:val="IOSlist2bullet2017"/>
        <w:rPr>
          <w:lang w:eastAsia="en-US"/>
        </w:rPr>
      </w:pPr>
      <w:r>
        <w:rPr>
          <w:lang w:eastAsia="en-US"/>
        </w:rPr>
        <w:t>at school</w:t>
      </w:r>
    </w:p>
    <w:p w14:paraId="16CE0BE2" w14:textId="77777777" w:rsidR="00162CF0" w:rsidRDefault="00162CF0" w:rsidP="00037221">
      <w:pPr>
        <w:pStyle w:val="IOSlist2bullet2017"/>
        <w:rPr>
          <w:lang w:eastAsia="en-US"/>
        </w:rPr>
      </w:pPr>
      <w:r>
        <w:rPr>
          <w:lang w:eastAsia="en-US"/>
        </w:rPr>
        <w:t>at the park</w:t>
      </w:r>
    </w:p>
    <w:p w14:paraId="79AA91EC" w14:textId="77777777" w:rsidR="00162CF0" w:rsidRDefault="00162CF0" w:rsidP="00037221">
      <w:pPr>
        <w:pStyle w:val="IOSlist2bullet2017"/>
        <w:rPr>
          <w:lang w:eastAsia="en-US"/>
        </w:rPr>
      </w:pPr>
      <w:proofErr w:type="gramStart"/>
      <w:r>
        <w:rPr>
          <w:lang w:eastAsia="en-US"/>
        </w:rPr>
        <w:t>at</w:t>
      </w:r>
      <w:proofErr w:type="gramEnd"/>
      <w:r>
        <w:rPr>
          <w:lang w:eastAsia="en-US"/>
        </w:rPr>
        <w:t xml:space="preserve"> a friend’s place.</w:t>
      </w:r>
    </w:p>
    <w:p w14:paraId="1FAD0D1D" w14:textId="77777777" w:rsidR="00162CF0" w:rsidRDefault="00162CF0" w:rsidP="008D04DB">
      <w:pPr>
        <w:pStyle w:val="IOSList1numbered2017"/>
        <w:spacing w:before="120"/>
        <w:rPr>
          <w:lang w:eastAsia="en-US"/>
        </w:rPr>
      </w:pPr>
      <w:r>
        <w:rPr>
          <w:lang w:eastAsia="en-US"/>
        </w:rPr>
        <w:t>Ask students:</w:t>
      </w:r>
    </w:p>
    <w:p w14:paraId="4CDCC71C" w14:textId="77777777" w:rsidR="00162CF0" w:rsidRDefault="00162CF0" w:rsidP="00037221">
      <w:pPr>
        <w:pStyle w:val="IOSlist2bullet2017"/>
        <w:rPr>
          <w:lang w:eastAsia="en-US"/>
        </w:rPr>
      </w:pPr>
      <w:r>
        <w:rPr>
          <w:lang w:eastAsia="en-US"/>
        </w:rPr>
        <w:t>Who would you contact?</w:t>
      </w:r>
    </w:p>
    <w:p w14:paraId="4CCF5224" w14:textId="77777777" w:rsidR="00162CF0" w:rsidRDefault="00162CF0" w:rsidP="00037221">
      <w:pPr>
        <w:pStyle w:val="IOSlist2bullet2017"/>
        <w:rPr>
          <w:lang w:eastAsia="en-US"/>
        </w:rPr>
      </w:pPr>
      <w:r>
        <w:rPr>
          <w:lang w:eastAsia="en-US"/>
        </w:rPr>
        <w:t>What support would you provide?</w:t>
      </w:r>
    </w:p>
    <w:p w14:paraId="488F082B" w14:textId="77777777" w:rsidR="00162CF0" w:rsidRDefault="00162CF0" w:rsidP="00037221">
      <w:pPr>
        <w:pStyle w:val="IOSlist2bullet2017"/>
        <w:rPr>
          <w:lang w:eastAsia="en-US"/>
        </w:rPr>
      </w:pPr>
      <w:r>
        <w:rPr>
          <w:lang w:eastAsia="en-US"/>
        </w:rPr>
        <w:lastRenderedPageBreak/>
        <w:t>What would you do?</w:t>
      </w:r>
    </w:p>
    <w:p w14:paraId="32393256" w14:textId="77777777" w:rsidR="00162CF0" w:rsidRPr="009862E0" w:rsidRDefault="00162CF0" w:rsidP="008D04DB">
      <w:pPr>
        <w:pStyle w:val="IOSList1numbered2017"/>
        <w:spacing w:before="120"/>
        <w:rPr>
          <w:lang w:eastAsia="en-US"/>
        </w:rPr>
      </w:pPr>
      <w:r>
        <w:rPr>
          <w:lang w:eastAsia="en-US"/>
        </w:rPr>
        <w:t>In pairs, ask students to come up with five important messages to raise awareness about anaphylaxis. Students present their five messages to the class, justifying why they have chosen them.</w:t>
      </w:r>
    </w:p>
    <w:sectPr w:rsidR="00162CF0" w:rsidRPr="009862E0" w:rsidSect="00162CF0">
      <w:type w:val="continuous"/>
      <w:pgSz w:w="11906" w:h="16838"/>
      <w:pgMar w:top="964" w:right="567" w:bottom="567" w:left="567" w:header="454" w:footer="567"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CD99F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EF0560" w14:textId="77777777" w:rsidR="00162CF0" w:rsidRDefault="00162CF0" w:rsidP="00F247F6">
      <w:r>
        <w:separator/>
      </w:r>
    </w:p>
    <w:p w14:paraId="7EAE0C83" w14:textId="77777777" w:rsidR="00162CF0" w:rsidRDefault="00162CF0"/>
    <w:p w14:paraId="7622F938" w14:textId="77777777" w:rsidR="00162CF0" w:rsidRDefault="00162CF0"/>
  </w:endnote>
  <w:endnote w:type="continuationSeparator" w:id="0">
    <w:p w14:paraId="776034BE" w14:textId="77777777" w:rsidR="00162CF0" w:rsidRDefault="00162CF0" w:rsidP="00F247F6">
      <w:r>
        <w:continuationSeparator/>
      </w:r>
    </w:p>
    <w:p w14:paraId="40D45FD9" w14:textId="77777777" w:rsidR="00162CF0" w:rsidRDefault="00162CF0"/>
    <w:p w14:paraId="2E6DE75E" w14:textId="77777777" w:rsidR="00162CF0" w:rsidRDefault="00162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15B029"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744C4">
      <w:rPr>
        <w:noProof/>
      </w:rPr>
      <w:t>2</w:t>
    </w:r>
    <w:r w:rsidRPr="004E338C">
      <w:fldChar w:fldCharType="end"/>
    </w:r>
    <w:r>
      <w:tab/>
    </w:r>
    <w:r>
      <w:tab/>
    </w:r>
    <w:r w:rsidR="008D04DB" w:rsidRPr="008D04DB">
      <w:t>Anaphylaxi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6EDDC8" w14:textId="6303E7B3"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0744C4">
      <w:t>September</w:t>
    </w:r>
    <w:r>
      <w:t xml:space="preserve"> 2017</w:t>
    </w:r>
    <w:r w:rsidRPr="004E338C">
      <w:tab/>
    </w:r>
    <w:r>
      <w:tab/>
    </w:r>
    <w:r w:rsidRPr="004E338C">
      <w:fldChar w:fldCharType="begin"/>
    </w:r>
    <w:r w:rsidRPr="004E338C">
      <w:instrText xml:space="preserve"> PAGE </w:instrText>
    </w:r>
    <w:r w:rsidRPr="004E338C">
      <w:fldChar w:fldCharType="separate"/>
    </w:r>
    <w:r w:rsidR="000744C4">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C049BE" w14:textId="77777777" w:rsidR="00162CF0" w:rsidRDefault="00162CF0" w:rsidP="00F247F6">
      <w:r>
        <w:separator/>
      </w:r>
    </w:p>
    <w:p w14:paraId="1FD9E3EE" w14:textId="77777777" w:rsidR="00162CF0" w:rsidRDefault="00162CF0"/>
    <w:p w14:paraId="0509D624" w14:textId="77777777" w:rsidR="00162CF0" w:rsidRDefault="00162CF0"/>
  </w:footnote>
  <w:footnote w:type="continuationSeparator" w:id="0">
    <w:p w14:paraId="00388B91" w14:textId="77777777" w:rsidR="00162CF0" w:rsidRDefault="00162CF0" w:rsidP="00F247F6">
      <w:r>
        <w:continuationSeparator/>
      </w:r>
    </w:p>
    <w:p w14:paraId="144EE789" w14:textId="77777777" w:rsidR="00162CF0" w:rsidRDefault="00162CF0"/>
    <w:p w14:paraId="32152C8B" w14:textId="77777777" w:rsidR="00162CF0" w:rsidRDefault="00162CF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F2289C" w14:textId="77777777" w:rsidR="00162CF0" w:rsidRDefault="00162CF0">
    <w:pPr>
      <w:pStyle w:val="Header"/>
    </w:pPr>
    <w:r>
      <w:t>PDHPE Stage 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ton, Gerri">
    <w15:presenceInfo w15:providerId="AD" w15:userId="S-1-5-21-42759043-1481332937-166550094-160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162CF0"/>
    <w:rsid w:val="00004A37"/>
    <w:rsid w:val="00005034"/>
    <w:rsid w:val="000078D5"/>
    <w:rsid w:val="0001358F"/>
    <w:rsid w:val="00014490"/>
    <w:rsid w:val="00020502"/>
    <w:rsid w:val="000208A3"/>
    <w:rsid w:val="000310A5"/>
    <w:rsid w:val="00033A52"/>
    <w:rsid w:val="00034D54"/>
    <w:rsid w:val="00037221"/>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44C4"/>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2CF0"/>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04DB"/>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6C5B"/>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9F4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162CF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62CF0"/>
    <w:rPr>
      <w:rFonts w:ascii="Arial" w:hAnsi="Arial"/>
      <w:szCs w:val="22"/>
      <w:lang w:eastAsia="zh-CN"/>
    </w:rPr>
  </w:style>
  <w:style w:type="paragraph" w:styleId="Footer">
    <w:name w:val="footer"/>
    <w:basedOn w:val="Normal"/>
    <w:link w:val="FooterChar"/>
    <w:uiPriority w:val="99"/>
    <w:unhideWhenUsed/>
    <w:rsid w:val="00162CF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62CF0"/>
    <w:rPr>
      <w:rFonts w:ascii="Arial" w:hAnsi="Arial"/>
      <w:szCs w:val="22"/>
      <w:lang w:eastAsia="zh-CN"/>
    </w:rPr>
  </w:style>
  <w:style w:type="paragraph" w:customStyle="1" w:styleId="IOSbodytext">
    <w:name w:val="IOS body text"/>
    <w:basedOn w:val="Normal"/>
    <w:link w:val="IOSbodytextChar"/>
    <w:qFormat/>
    <w:rsid w:val="00162CF0"/>
    <w:pPr>
      <w:tabs>
        <w:tab w:val="left" w:pos="567"/>
        <w:tab w:val="left" w:pos="1134"/>
        <w:tab w:val="left" w:pos="1701"/>
        <w:tab w:val="left" w:pos="2268"/>
        <w:tab w:val="left" w:pos="2835"/>
        <w:tab w:val="left" w:pos="3402"/>
      </w:tabs>
      <w:spacing w:before="0" w:after="200" w:line="300" w:lineRule="auto"/>
    </w:pPr>
    <w:rPr>
      <w:szCs w:val="24"/>
    </w:rPr>
  </w:style>
  <w:style w:type="character" w:customStyle="1" w:styleId="IOSbodytextChar">
    <w:name w:val="IOS body text Char"/>
    <w:basedOn w:val="DefaultParagraphFont"/>
    <w:link w:val="IOSbodytext"/>
    <w:rsid w:val="00162CF0"/>
    <w:rPr>
      <w:rFonts w:ascii="Arial" w:hAnsi="Arial"/>
      <w:lang w:eastAsia="zh-CN"/>
    </w:rPr>
  </w:style>
  <w:style w:type="character" w:styleId="CommentReference">
    <w:name w:val="annotation reference"/>
    <w:basedOn w:val="DefaultParagraphFont"/>
    <w:uiPriority w:val="99"/>
    <w:semiHidden/>
    <w:unhideWhenUsed/>
    <w:rsid w:val="008D04DB"/>
    <w:rPr>
      <w:sz w:val="16"/>
      <w:szCs w:val="16"/>
    </w:rPr>
  </w:style>
  <w:style w:type="paragraph" w:styleId="CommentText">
    <w:name w:val="annotation text"/>
    <w:basedOn w:val="Normal"/>
    <w:link w:val="CommentTextChar"/>
    <w:uiPriority w:val="99"/>
    <w:semiHidden/>
    <w:unhideWhenUsed/>
    <w:rsid w:val="008D04DB"/>
    <w:pPr>
      <w:spacing w:line="240" w:lineRule="auto"/>
    </w:pPr>
    <w:rPr>
      <w:sz w:val="20"/>
      <w:szCs w:val="20"/>
    </w:rPr>
  </w:style>
  <w:style w:type="character" w:customStyle="1" w:styleId="CommentTextChar">
    <w:name w:val="Comment Text Char"/>
    <w:basedOn w:val="DefaultParagraphFont"/>
    <w:link w:val="CommentText"/>
    <w:uiPriority w:val="99"/>
    <w:semiHidden/>
    <w:rsid w:val="008D04DB"/>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8D04DB"/>
    <w:rPr>
      <w:b/>
      <w:bCs/>
    </w:rPr>
  </w:style>
  <w:style w:type="character" w:customStyle="1" w:styleId="CommentSubjectChar">
    <w:name w:val="Comment Subject Char"/>
    <w:basedOn w:val="CommentTextChar"/>
    <w:link w:val="CommentSubject"/>
    <w:uiPriority w:val="99"/>
    <w:semiHidden/>
    <w:rsid w:val="008D04DB"/>
    <w:rPr>
      <w:rFonts w:ascii="Arial" w:hAnsi="Arial"/>
      <w:b/>
      <w:bCs/>
      <w:sz w:val="20"/>
      <w:szCs w:val="20"/>
      <w:lang w:eastAsia="zh-CN"/>
    </w:rPr>
  </w:style>
  <w:style w:type="paragraph" w:styleId="BalloonText">
    <w:name w:val="Balloon Text"/>
    <w:basedOn w:val="Normal"/>
    <w:link w:val="BalloonTextChar"/>
    <w:uiPriority w:val="99"/>
    <w:semiHidden/>
    <w:unhideWhenUsed/>
    <w:rsid w:val="008D04D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4DB"/>
    <w:rPr>
      <w:rFonts w:ascii="Segoe UI" w:hAnsi="Segoe UI" w:cs="Segoe UI"/>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162CF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62CF0"/>
    <w:rPr>
      <w:rFonts w:ascii="Arial" w:hAnsi="Arial"/>
      <w:szCs w:val="22"/>
      <w:lang w:eastAsia="zh-CN"/>
    </w:rPr>
  </w:style>
  <w:style w:type="paragraph" w:styleId="Footer">
    <w:name w:val="footer"/>
    <w:basedOn w:val="Normal"/>
    <w:link w:val="FooterChar"/>
    <w:uiPriority w:val="99"/>
    <w:unhideWhenUsed/>
    <w:rsid w:val="00162CF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62CF0"/>
    <w:rPr>
      <w:rFonts w:ascii="Arial" w:hAnsi="Arial"/>
      <w:szCs w:val="22"/>
      <w:lang w:eastAsia="zh-CN"/>
    </w:rPr>
  </w:style>
  <w:style w:type="paragraph" w:customStyle="1" w:styleId="IOSbodytext">
    <w:name w:val="IOS body text"/>
    <w:basedOn w:val="Normal"/>
    <w:link w:val="IOSbodytextChar"/>
    <w:qFormat/>
    <w:rsid w:val="00162CF0"/>
    <w:pPr>
      <w:tabs>
        <w:tab w:val="left" w:pos="567"/>
        <w:tab w:val="left" w:pos="1134"/>
        <w:tab w:val="left" w:pos="1701"/>
        <w:tab w:val="left" w:pos="2268"/>
        <w:tab w:val="left" w:pos="2835"/>
        <w:tab w:val="left" w:pos="3402"/>
      </w:tabs>
      <w:spacing w:before="0" w:after="200" w:line="300" w:lineRule="auto"/>
    </w:pPr>
    <w:rPr>
      <w:szCs w:val="24"/>
    </w:rPr>
  </w:style>
  <w:style w:type="character" w:customStyle="1" w:styleId="IOSbodytextChar">
    <w:name w:val="IOS body text Char"/>
    <w:basedOn w:val="DefaultParagraphFont"/>
    <w:link w:val="IOSbodytext"/>
    <w:rsid w:val="00162CF0"/>
    <w:rPr>
      <w:rFonts w:ascii="Arial" w:hAnsi="Arial"/>
      <w:lang w:eastAsia="zh-CN"/>
    </w:rPr>
  </w:style>
  <w:style w:type="character" w:styleId="CommentReference">
    <w:name w:val="annotation reference"/>
    <w:basedOn w:val="DefaultParagraphFont"/>
    <w:uiPriority w:val="99"/>
    <w:semiHidden/>
    <w:unhideWhenUsed/>
    <w:rsid w:val="008D04DB"/>
    <w:rPr>
      <w:sz w:val="16"/>
      <w:szCs w:val="16"/>
    </w:rPr>
  </w:style>
  <w:style w:type="paragraph" w:styleId="CommentText">
    <w:name w:val="annotation text"/>
    <w:basedOn w:val="Normal"/>
    <w:link w:val="CommentTextChar"/>
    <w:uiPriority w:val="99"/>
    <w:semiHidden/>
    <w:unhideWhenUsed/>
    <w:rsid w:val="008D04DB"/>
    <w:pPr>
      <w:spacing w:line="240" w:lineRule="auto"/>
    </w:pPr>
    <w:rPr>
      <w:sz w:val="20"/>
      <w:szCs w:val="20"/>
    </w:rPr>
  </w:style>
  <w:style w:type="character" w:customStyle="1" w:styleId="CommentTextChar">
    <w:name w:val="Comment Text Char"/>
    <w:basedOn w:val="DefaultParagraphFont"/>
    <w:link w:val="CommentText"/>
    <w:uiPriority w:val="99"/>
    <w:semiHidden/>
    <w:rsid w:val="008D04DB"/>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8D04DB"/>
    <w:rPr>
      <w:b/>
      <w:bCs/>
    </w:rPr>
  </w:style>
  <w:style w:type="character" w:customStyle="1" w:styleId="CommentSubjectChar">
    <w:name w:val="Comment Subject Char"/>
    <w:basedOn w:val="CommentTextChar"/>
    <w:link w:val="CommentSubject"/>
    <w:uiPriority w:val="99"/>
    <w:semiHidden/>
    <w:rsid w:val="008D04DB"/>
    <w:rPr>
      <w:rFonts w:ascii="Arial" w:hAnsi="Arial"/>
      <w:b/>
      <w:bCs/>
      <w:sz w:val="20"/>
      <w:szCs w:val="20"/>
      <w:lang w:eastAsia="zh-CN"/>
    </w:rPr>
  </w:style>
  <w:style w:type="paragraph" w:styleId="BalloonText">
    <w:name w:val="Balloon Text"/>
    <w:basedOn w:val="Normal"/>
    <w:link w:val="BalloonTextChar"/>
    <w:uiPriority w:val="99"/>
    <w:semiHidden/>
    <w:unhideWhenUsed/>
    <w:rsid w:val="008D04D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4DB"/>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llergyfacts.org.au/allergy-anaphylaxis/what-is-anaphylaxi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61E96-8451-43B1-B291-A8A948C72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7</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897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3 anaphylaxis</dc:title>
  <dc:subject/>
  <dc:creator>Milton, Gerri</dc:creator>
  <cp:keywords/>
  <dc:description/>
  <cp:lastModifiedBy>Renee West</cp:lastModifiedBy>
  <cp:revision>2</cp:revision>
  <cp:lastPrinted>2017-06-14T01:28:00Z</cp:lastPrinted>
  <dcterms:created xsi:type="dcterms:W3CDTF">2017-09-04T02:20:00Z</dcterms:created>
  <dcterms:modified xsi:type="dcterms:W3CDTF">2017-09-06T04:03:00Z</dcterms:modified>
  <cp:category/>
</cp:coreProperties>
</file>